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866E3" w14:textId="0D5A43EC" w:rsidR="005618D3" w:rsidRDefault="005618D3" w:rsidP="005618D3">
      <w:pPr>
        <w:jc w:val="center"/>
        <w:rPr>
          <w:rFonts w:ascii="Times New Roman" w:hAnsi="Times New Roman" w:cs="Times New Roman"/>
          <w:sz w:val="48"/>
          <w:szCs w:val="48"/>
        </w:rPr>
      </w:pPr>
      <w:bookmarkStart w:id="0" w:name="_Hlk128336943"/>
      <w:bookmarkStart w:id="1" w:name="_Hlk115086377"/>
      <w:r w:rsidRPr="005618D3">
        <w:rPr>
          <w:rFonts w:ascii="Times New Roman" w:hAnsi="Times New Roman" w:cs="Times New Roman"/>
          <w:sz w:val="48"/>
          <w:szCs w:val="48"/>
        </w:rPr>
        <w:t>Acknowledgement</w:t>
      </w:r>
    </w:p>
    <w:p w14:paraId="5AEC5F71" w14:textId="3916606C" w:rsidR="005618D3" w:rsidRDefault="005618D3" w:rsidP="005618D3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0445003D" w14:textId="77777777" w:rsidR="005618D3" w:rsidRPr="005618D3" w:rsidRDefault="005618D3" w:rsidP="005618D3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1315FEAE" w14:textId="62B069C0" w:rsidR="005618D3" w:rsidRDefault="005618D3">
      <w:pPr>
        <w:rPr>
          <w:rFonts w:ascii="Times New Roman" w:hAnsi="Times New Roman" w:cs="Times New Roman"/>
        </w:rPr>
      </w:pPr>
      <w:r w:rsidRPr="005618D3">
        <w:rPr>
          <w:rFonts w:ascii="Times New Roman" w:hAnsi="Times New Roman" w:cs="Times New Roman"/>
        </w:rPr>
        <w:t xml:space="preserve">I am glad to say that, I have satisfactorily reached my aims and intentions, to make this project were a success. However, it would not have been possible without the kind support and help of many individuals. I would like to extend my sincere thanks to all of them. </w:t>
      </w:r>
    </w:p>
    <w:p w14:paraId="24D5C45E" w14:textId="77777777" w:rsidR="00B2551C" w:rsidRPr="005618D3" w:rsidRDefault="00B2551C">
      <w:pPr>
        <w:rPr>
          <w:rFonts w:ascii="Times New Roman" w:hAnsi="Times New Roman" w:cs="Times New Roman"/>
        </w:rPr>
      </w:pPr>
    </w:p>
    <w:p w14:paraId="736604E0" w14:textId="37DB06EB" w:rsidR="005618D3" w:rsidRDefault="005618D3">
      <w:pPr>
        <w:rPr>
          <w:rFonts w:ascii="Times New Roman" w:hAnsi="Times New Roman" w:cs="Times New Roman"/>
        </w:rPr>
      </w:pPr>
      <w:r w:rsidRPr="005618D3">
        <w:rPr>
          <w:rFonts w:ascii="Times New Roman" w:hAnsi="Times New Roman" w:cs="Times New Roman"/>
        </w:rPr>
        <w:t xml:space="preserve">I am highly indebted of my guide, </w:t>
      </w:r>
      <w:r w:rsidRPr="007152EC">
        <w:rPr>
          <w:rFonts w:ascii="Times New Roman" w:hAnsi="Times New Roman" w:cs="Times New Roman"/>
          <w:b/>
          <w:bCs/>
        </w:rPr>
        <w:t xml:space="preserve">Mrs. Nanda </w:t>
      </w:r>
      <w:proofErr w:type="spellStart"/>
      <w:r w:rsidRPr="007152EC">
        <w:rPr>
          <w:rFonts w:ascii="Times New Roman" w:hAnsi="Times New Roman" w:cs="Times New Roman"/>
          <w:b/>
          <w:bCs/>
        </w:rPr>
        <w:t>Rupnar</w:t>
      </w:r>
      <w:proofErr w:type="spellEnd"/>
      <w:r w:rsidRPr="005618D3">
        <w:rPr>
          <w:rFonts w:ascii="Times New Roman" w:hAnsi="Times New Roman" w:cs="Times New Roman"/>
        </w:rPr>
        <w:t xml:space="preserve"> for her guidance and constant supervision as well as for providing necessary information regarding the project. I would also like to extend my gratitude towards </w:t>
      </w:r>
      <w:r w:rsidRPr="007152EC">
        <w:rPr>
          <w:rFonts w:ascii="Times New Roman" w:hAnsi="Times New Roman" w:cs="Times New Roman"/>
          <w:b/>
          <w:bCs/>
        </w:rPr>
        <w:t xml:space="preserve">Principal (Prof) </w:t>
      </w:r>
      <w:proofErr w:type="spellStart"/>
      <w:r w:rsidRPr="007152EC">
        <w:rPr>
          <w:rFonts w:ascii="Times New Roman" w:hAnsi="Times New Roman" w:cs="Times New Roman"/>
          <w:b/>
          <w:bCs/>
        </w:rPr>
        <w:t>Dr.</w:t>
      </w:r>
      <w:proofErr w:type="spellEnd"/>
      <w:r w:rsidRPr="007152E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152EC">
        <w:rPr>
          <w:rFonts w:ascii="Times New Roman" w:hAnsi="Times New Roman" w:cs="Times New Roman"/>
          <w:b/>
          <w:bCs/>
        </w:rPr>
        <w:t>Preeta</w:t>
      </w:r>
      <w:proofErr w:type="spellEnd"/>
      <w:r w:rsidRPr="007152EC">
        <w:rPr>
          <w:rFonts w:ascii="Times New Roman" w:hAnsi="Times New Roman" w:cs="Times New Roman"/>
          <w:b/>
          <w:bCs/>
        </w:rPr>
        <w:t xml:space="preserve"> Nilesh </w:t>
      </w:r>
      <w:r w:rsidRPr="005618D3">
        <w:rPr>
          <w:rFonts w:ascii="Times New Roman" w:hAnsi="Times New Roman" w:cs="Times New Roman"/>
        </w:rPr>
        <w:t xml:space="preserve">and our Head of Department, Mrs. Pournima </w:t>
      </w:r>
      <w:proofErr w:type="spellStart"/>
      <w:r w:rsidRPr="005618D3">
        <w:rPr>
          <w:rFonts w:ascii="Times New Roman" w:hAnsi="Times New Roman" w:cs="Times New Roman"/>
        </w:rPr>
        <w:t>Bhangale</w:t>
      </w:r>
      <w:proofErr w:type="spellEnd"/>
      <w:r w:rsidRPr="005618D3">
        <w:rPr>
          <w:rFonts w:ascii="Times New Roman" w:hAnsi="Times New Roman" w:cs="Times New Roman"/>
        </w:rPr>
        <w:t xml:space="preserve"> for providing me with all the facilities that was required for the project work. </w:t>
      </w:r>
    </w:p>
    <w:p w14:paraId="68A524C2" w14:textId="77777777" w:rsidR="00B2551C" w:rsidRPr="005618D3" w:rsidRDefault="00B2551C">
      <w:pPr>
        <w:rPr>
          <w:rFonts w:ascii="Times New Roman" w:hAnsi="Times New Roman" w:cs="Times New Roman"/>
        </w:rPr>
      </w:pPr>
    </w:p>
    <w:p w14:paraId="7C9B4954" w14:textId="77777777" w:rsidR="005618D3" w:rsidRDefault="005618D3">
      <w:pPr>
        <w:rPr>
          <w:rFonts w:ascii="Times New Roman" w:hAnsi="Times New Roman" w:cs="Times New Roman"/>
        </w:rPr>
      </w:pPr>
      <w:r w:rsidRPr="005618D3">
        <w:rPr>
          <w:rFonts w:ascii="Times New Roman" w:hAnsi="Times New Roman" w:cs="Times New Roman"/>
        </w:rPr>
        <w:t>Then I would like to thank my parents and friends who have helped me with their valuable suggestions and guidance which has been very helpful. Last but not the least I would like to thank my classmates who have helped me a lot. Directly or indirectly their contribution was indispensable, and will always be remembered. This opportunity has given me valuable experience about software development for which I shall be thankful for the years to come.</w:t>
      </w:r>
    </w:p>
    <w:p w14:paraId="32E7E3D0" w14:textId="77777777" w:rsidR="005618D3" w:rsidRDefault="005618D3">
      <w:pPr>
        <w:rPr>
          <w:rFonts w:ascii="Times New Roman" w:hAnsi="Times New Roman" w:cs="Times New Roman"/>
        </w:rPr>
      </w:pPr>
    </w:p>
    <w:p w14:paraId="0AE208B2" w14:textId="77777777" w:rsidR="005618D3" w:rsidRDefault="005618D3">
      <w:pPr>
        <w:rPr>
          <w:rFonts w:ascii="Times New Roman" w:hAnsi="Times New Roman" w:cs="Times New Roman"/>
        </w:rPr>
      </w:pPr>
    </w:p>
    <w:p w14:paraId="35EEC882" w14:textId="77777777" w:rsidR="005618D3" w:rsidRDefault="005618D3">
      <w:pPr>
        <w:rPr>
          <w:rFonts w:ascii="Times New Roman" w:hAnsi="Times New Roman" w:cs="Times New Roman"/>
        </w:rPr>
      </w:pPr>
    </w:p>
    <w:p w14:paraId="13B5E821" w14:textId="0BCDAC12" w:rsidR="005618D3" w:rsidRDefault="005618D3" w:rsidP="005618D3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~ Atharv Desai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39D475D" w14:textId="189E808A" w:rsidR="00A35184" w:rsidRPr="00A35184" w:rsidRDefault="00A35184" w:rsidP="00A35184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 w:rsidRPr="00A35184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proofErr w:type="gramStart"/>
      <w:r w:rsidRPr="00A35184">
        <w:rPr>
          <w:rFonts w:ascii="Times New Roman" w:hAnsi="Times New Roman" w:cs="Times New Roman"/>
          <w:sz w:val="24"/>
          <w:szCs w:val="24"/>
        </w:rPr>
        <w:t>of  Figures</w:t>
      </w:r>
      <w:proofErr w:type="gramEnd"/>
    </w:p>
    <w:p w14:paraId="53C79885" w14:textId="77777777" w:rsidR="00A35184" w:rsidRPr="00A35184" w:rsidRDefault="00A35184" w:rsidP="00A35184">
      <w:pPr>
        <w:pStyle w:val="Heading1"/>
        <w:spacing w:line="312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bookmarkStart w:id="2" w:name="_Toc11380472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5245"/>
        <w:gridCol w:w="1552"/>
      </w:tblGrid>
      <w:tr w:rsidR="00A35184" w:rsidRPr="00A35184" w14:paraId="0FBCC484" w14:textId="77777777" w:rsidTr="00C55A20">
        <w:tc>
          <w:tcPr>
            <w:tcW w:w="1696" w:type="dxa"/>
          </w:tcPr>
          <w:p w14:paraId="2B330913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No</w:t>
            </w:r>
          </w:p>
        </w:tc>
        <w:tc>
          <w:tcPr>
            <w:tcW w:w="5245" w:type="dxa"/>
          </w:tcPr>
          <w:p w14:paraId="5FEFE0D0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</w:t>
            </w:r>
          </w:p>
        </w:tc>
        <w:tc>
          <w:tcPr>
            <w:tcW w:w="1552" w:type="dxa"/>
          </w:tcPr>
          <w:p w14:paraId="10906D46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Page No</w:t>
            </w:r>
          </w:p>
        </w:tc>
      </w:tr>
      <w:tr w:rsidR="00A35184" w:rsidRPr="00A35184" w14:paraId="0274EA8A" w14:textId="77777777" w:rsidTr="00C55A20">
        <w:tc>
          <w:tcPr>
            <w:tcW w:w="1696" w:type="dxa"/>
            <w:vAlign w:val="center"/>
          </w:tcPr>
          <w:p w14:paraId="57CBA443" w14:textId="77777777" w:rsidR="00A35184" w:rsidRPr="00A35184" w:rsidRDefault="00A35184" w:rsidP="007152EC">
            <w:pPr>
              <w:pStyle w:val="ListParagraph"/>
              <w:spacing w:line="312" w:lineRule="auto"/>
              <w:ind w:left="35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1.1</w:t>
            </w:r>
          </w:p>
        </w:tc>
        <w:tc>
          <w:tcPr>
            <w:tcW w:w="5245" w:type="dxa"/>
          </w:tcPr>
          <w:p w14:paraId="3A6993E7" w14:textId="77777777" w:rsidR="00A35184" w:rsidRPr="00A35184" w:rsidRDefault="00A35184" w:rsidP="00C55A20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 (Architecture Design)</w:t>
            </w:r>
          </w:p>
        </w:tc>
        <w:tc>
          <w:tcPr>
            <w:tcW w:w="1552" w:type="dxa"/>
          </w:tcPr>
          <w:p w14:paraId="7F5BDE87" w14:textId="075755F2" w:rsidR="00A35184" w:rsidRPr="00A35184" w:rsidRDefault="007152EC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35184" w:rsidRPr="00A35184" w14:paraId="1467A664" w14:textId="77777777" w:rsidTr="00C55A20">
        <w:tc>
          <w:tcPr>
            <w:tcW w:w="1696" w:type="dxa"/>
            <w:vAlign w:val="center"/>
          </w:tcPr>
          <w:p w14:paraId="5A566F99" w14:textId="77777777" w:rsidR="00A35184" w:rsidRPr="00A35184" w:rsidRDefault="00A35184" w:rsidP="007152EC">
            <w:pPr>
              <w:pStyle w:val="ListParagraph"/>
              <w:spacing w:line="312" w:lineRule="auto"/>
              <w:ind w:left="35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1</w:t>
            </w:r>
          </w:p>
        </w:tc>
        <w:tc>
          <w:tcPr>
            <w:tcW w:w="5245" w:type="dxa"/>
          </w:tcPr>
          <w:p w14:paraId="410414A7" w14:textId="3AF4EF33" w:rsidR="00A35184" w:rsidRPr="00A35184" w:rsidRDefault="00A35184" w:rsidP="00C55A20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urvey)</w:t>
            </w:r>
          </w:p>
        </w:tc>
        <w:tc>
          <w:tcPr>
            <w:tcW w:w="1552" w:type="dxa"/>
          </w:tcPr>
          <w:p w14:paraId="549933DE" w14:textId="53CA0CFF" w:rsidR="00A35184" w:rsidRPr="00A35184" w:rsidRDefault="007152EC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35184" w:rsidRPr="00A35184" w14:paraId="7231CD2C" w14:textId="77777777" w:rsidTr="00C55A20">
        <w:tc>
          <w:tcPr>
            <w:tcW w:w="1696" w:type="dxa"/>
            <w:vAlign w:val="center"/>
          </w:tcPr>
          <w:p w14:paraId="6766FC87" w14:textId="77777777" w:rsidR="00A35184" w:rsidRPr="00A35184" w:rsidRDefault="00A35184" w:rsidP="007152EC">
            <w:pPr>
              <w:pStyle w:val="ListParagraph"/>
              <w:spacing w:line="312" w:lineRule="auto"/>
              <w:ind w:left="35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2</w:t>
            </w:r>
          </w:p>
        </w:tc>
        <w:tc>
          <w:tcPr>
            <w:tcW w:w="5245" w:type="dxa"/>
          </w:tcPr>
          <w:p w14:paraId="74F2BBB4" w14:textId="77777777" w:rsidR="00A35184" w:rsidRPr="00A35184" w:rsidRDefault="00A35184" w:rsidP="00C55A20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urvey)</w:t>
            </w:r>
          </w:p>
        </w:tc>
        <w:tc>
          <w:tcPr>
            <w:tcW w:w="1552" w:type="dxa"/>
          </w:tcPr>
          <w:p w14:paraId="1F17E17A" w14:textId="47AB60B8" w:rsidR="00A35184" w:rsidRPr="00A35184" w:rsidRDefault="007152EC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35184" w:rsidRPr="00A35184" w14:paraId="633AC943" w14:textId="77777777" w:rsidTr="00C55A20">
        <w:tc>
          <w:tcPr>
            <w:tcW w:w="1696" w:type="dxa"/>
            <w:vAlign w:val="center"/>
          </w:tcPr>
          <w:p w14:paraId="7B99189A" w14:textId="77777777" w:rsidR="00A35184" w:rsidRPr="00A35184" w:rsidRDefault="00A35184" w:rsidP="007152EC">
            <w:pPr>
              <w:pStyle w:val="ListParagraph"/>
              <w:spacing w:line="312" w:lineRule="auto"/>
              <w:ind w:left="35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3</w:t>
            </w:r>
          </w:p>
        </w:tc>
        <w:tc>
          <w:tcPr>
            <w:tcW w:w="5245" w:type="dxa"/>
          </w:tcPr>
          <w:p w14:paraId="3B51C375" w14:textId="5649865D" w:rsidR="00A35184" w:rsidRPr="00A35184" w:rsidRDefault="00A35184" w:rsidP="00C55A20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urvey)</w:t>
            </w:r>
          </w:p>
        </w:tc>
        <w:tc>
          <w:tcPr>
            <w:tcW w:w="1552" w:type="dxa"/>
          </w:tcPr>
          <w:p w14:paraId="4AC42E8E" w14:textId="3C9E3676" w:rsidR="00A35184" w:rsidRPr="00A35184" w:rsidRDefault="007152EC" w:rsidP="00C55A20">
            <w:pPr>
              <w:spacing w:line="312" w:lineRule="auto"/>
              <w:ind w:left="3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35184" w:rsidRPr="00A35184" w14:paraId="476C08F2" w14:textId="77777777" w:rsidTr="00C55A20">
        <w:tc>
          <w:tcPr>
            <w:tcW w:w="1696" w:type="dxa"/>
            <w:vAlign w:val="center"/>
          </w:tcPr>
          <w:p w14:paraId="6147FAB6" w14:textId="76DEA85C" w:rsidR="00A35184" w:rsidRPr="00A35184" w:rsidRDefault="007152EC" w:rsidP="007152EC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4</w:t>
            </w:r>
          </w:p>
        </w:tc>
        <w:tc>
          <w:tcPr>
            <w:tcW w:w="5245" w:type="dxa"/>
          </w:tcPr>
          <w:p w14:paraId="2169FD1F" w14:textId="00E46D80" w:rsidR="00A35184" w:rsidRPr="00A35184" w:rsidRDefault="00A35184" w:rsidP="00C55A20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urvey)</w:t>
            </w:r>
          </w:p>
        </w:tc>
        <w:tc>
          <w:tcPr>
            <w:tcW w:w="1552" w:type="dxa"/>
          </w:tcPr>
          <w:p w14:paraId="7A206267" w14:textId="5C4330A9" w:rsidR="00A35184" w:rsidRPr="00A35184" w:rsidRDefault="007152EC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A35184" w:rsidRPr="00A35184" w14:paraId="1DB83098" w14:textId="77777777" w:rsidTr="00C55A20">
        <w:tc>
          <w:tcPr>
            <w:tcW w:w="1696" w:type="dxa"/>
            <w:vAlign w:val="center"/>
          </w:tcPr>
          <w:p w14:paraId="16A00BC0" w14:textId="7BE94F06" w:rsidR="00A35184" w:rsidRPr="00A35184" w:rsidRDefault="007152EC" w:rsidP="007152EC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5</w:t>
            </w:r>
          </w:p>
        </w:tc>
        <w:tc>
          <w:tcPr>
            <w:tcW w:w="5245" w:type="dxa"/>
          </w:tcPr>
          <w:p w14:paraId="14EF8471" w14:textId="323769D0" w:rsidR="00A35184" w:rsidRPr="00A35184" w:rsidRDefault="00A35184" w:rsidP="00C55A20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urvey)</w:t>
            </w:r>
          </w:p>
        </w:tc>
        <w:tc>
          <w:tcPr>
            <w:tcW w:w="1552" w:type="dxa"/>
          </w:tcPr>
          <w:p w14:paraId="43B8A5AA" w14:textId="18AE990A" w:rsidR="00A35184" w:rsidRPr="00A35184" w:rsidRDefault="007152EC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A35184" w:rsidRPr="00A35184" w14:paraId="553D3F16" w14:textId="77777777" w:rsidTr="00C55A20">
        <w:tc>
          <w:tcPr>
            <w:tcW w:w="1696" w:type="dxa"/>
            <w:vAlign w:val="center"/>
          </w:tcPr>
          <w:p w14:paraId="3E2CF5C9" w14:textId="50B87D5A" w:rsidR="00A35184" w:rsidRPr="00A35184" w:rsidRDefault="007152EC" w:rsidP="007152EC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6</w:t>
            </w:r>
          </w:p>
        </w:tc>
        <w:tc>
          <w:tcPr>
            <w:tcW w:w="5245" w:type="dxa"/>
          </w:tcPr>
          <w:p w14:paraId="5DDDED32" w14:textId="0FF4824C" w:rsidR="00A35184" w:rsidRPr="00A35184" w:rsidRDefault="00A35184" w:rsidP="00C55A20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urvey)</w:t>
            </w:r>
          </w:p>
        </w:tc>
        <w:tc>
          <w:tcPr>
            <w:tcW w:w="1552" w:type="dxa"/>
          </w:tcPr>
          <w:p w14:paraId="25E17474" w14:textId="7D31DFB5" w:rsidR="00A35184" w:rsidRPr="00A35184" w:rsidRDefault="007152EC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A35184" w:rsidRPr="00A35184" w14:paraId="101C54B4" w14:textId="77777777" w:rsidTr="00C55A20">
        <w:tc>
          <w:tcPr>
            <w:tcW w:w="1696" w:type="dxa"/>
            <w:vAlign w:val="center"/>
          </w:tcPr>
          <w:p w14:paraId="29AA0AA2" w14:textId="74BDA333" w:rsidR="00A35184" w:rsidRPr="00A35184" w:rsidRDefault="007152EC" w:rsidP="007152E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7</w:t>
            </w:r>
          </w:p>
        </w:tc>
        <w:tc>
          <w:tcPr>
            <w:tcW w:w="5245" w:type="dxa"/>
          </w:tcPr>
          <w:p w14:paraId="7B66A1F2" w14:textId="550084D3" w:rsidR="00A35184" w:rsidRPr="00A35184" w:rsidRDefault="00A35184" w:rsidP="00C55A20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urvey)</w:t>
            </w:r>
          </w:p>
        </w:tc>
        <w:tc>
          <w:tcPr>
            <w:tcW w:w="1552" w:type="dxa"/>
          </w:tcPr>
          <w:p w14:paraId="2B5FAA7D" w14:textId="7A7993F6" w:rsidR="00A35184" w:rsidRPr="00A35184" w:rsidRDefault="007152EC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C55A20" w:rsidRPr="00A35184" w14:paraId="5535AF67" w14:textId="77777777" w:rsidTr="00C55A20">
        <w:tc>
          <w:tcPr>
            <w:tcW w:w="1696" w:type="dxa"/>
          </w:tcPr>
          <w:p w14:paraId="29EA4852" w14:textId="1DD492D1" w:rsidR="00C55A20" w:rsidRPr="00A35184" w:rsidRDefault="00C55A20" w:rsidP="00C55A20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Figure 3.1 </w:t>
            </w:r>
          </w:p>
        </w:tc>
        <w:tc>
          <w:tcPr>
            <w:tcW w:w="5245" w:type="dxa"/>
          </w:tcPr>
          <w:p w14:paraId="1BE53DD8" w14:textId="7F11159E" w:rsidR="00C55A20" w:rsidRPr="00A35184" w:rsidRDefault="00C55A20" w:rsidP="00C55A20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GANTT Chart)</w:t>
            </w:r>
          </w:p>
        </w:tc>
        <w:tc>
          <w:tcPr>
            <w:tcW w:w="1552" w:type="dxa"/>
          </w:tcPr>
          <w:p w14:paraId="448248F5" w14:textId="7C525358" w:rsidR="00C55A20" w:rsidRPr="00A35184" w:rsidRDefault="00C55A20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C55A20" w:rsidRPr="00A35184" w14:paraId="52651E8C" w14:textId="77777777" w:rsidTr="00C55A20">
        <w:tc>
          <w:tcPr>
            <w:tcW w:w="1696" w:type="dxa"/>
          </w:tcPr>
          <w:p w14:paraId="0796D870" w14:textId="36FA2286" w:rsidR="00C55A20" w:rsidRPr="00A35184" w:rsidRDefault="00C55A20" w:rsidP="00C55A20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Figure 3.2 </w:t>
            </w:r>
          </w:p>
        </w:tc>
        <w:tc>
          <w:tcPr>
            <w:tcW w:w="5245" w:type="dxa"/>
          </w:tcPr>
          <w:p w14:paraId="40FA083F" w14:textId="350B2DD8" w:rsidR="00C55A20" w:rsidRPr="00A35184" w:rsidRDefault="00C55A20" w:rsidP="00C55A20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GANTT Chart)</w:t>
            </w:r>
          </w:p>
        </w:tc>
        <w:tc>
          <w:tcPr>
            <w:tcW w:w="1552" w:type="dxa"/>
          </w:tcPr>
          <w:p w14:paraId="531B1E45" w14:textId="274508DF" w:rsidR="00C55A20" w:rsidRPr="00A35184" w:rsidRDefault="00C55A20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C55A20" w:rsidRPr="00A35184" w14:paraId="462929BE" w14:textId="77777777" w:rsidTr="00C55A20">
        <w:tc>
          <w:tcPr>
            <w:tcW w:w="1696" w:type="dxa"/>
            <w:vAlign w:val="center"/>
          </w:tcPr>
          <w:p w14:paraId="0C51C6C4" w14:textId="7328CA0C" w:rsidR="00C55A20" w:rsidRPr="00A35184" w:rsidRDefault="00C55A20" w:rsidP="00C55A20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</w:t>
            </w:r>
          </w:p>
        </w:tc>
        <w:tc>
          <w:tcPr>
            <w:tcW w:w="5245" w:type="dxa"/>
          </w:tcPr>
          <w:p w14:paraId="384301E1" w14:textId="3DD2A494" w:rsidR="00C55A20" w:rsidRPr="00A35184" w:rsidRDefault="00C55A20" w:rsidP="00C55A20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Data Model)</w:t>
            </w:r>
          </w:p>
        </w:tc>
        <w:tc>
          <w:tcPr>
            <w:tcW w:w="1552" w:type="dxa"/>
          </w:tcPr>
          <w:p w14:paraId="7DABE2CF" w14:textId="69E9CD01" w:rsidR="00C55A20" w:rsidRPr="00A35184" w:rsidRDefault="00C55A20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C55A20" w:rsidRPr="00A35184" w14:paraId="51E9CBE9" w14:textId="77777777" w:rsidTr="00C55A20">
        <w:tc>
          <w:tcPr>
            <w:tcW w:w="1696" w:type="dxa"/>
            <w:vAlign w:val="center"/>
          </w:tcPr>
          <w:p w14:paraId="34333252" w14:textId="2A026610" w:rsidR="00C55A20" w:rsidRPr="00A35184" w:rsidRDefault="00C55A20" w:rsidP="00C55A20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3</w:t>
            </w:r>
          </w:p>
        </w:tc>
        <w:tc>
          <w:tcPr>
            <w:tcW w:w="5245" w:type="dxa"/>
          </w:tcPr>
          <w:p w14:paraId="2B1E3487" w14:textId="462FD430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Dataflow 0)</w:t>
            </w:r>
          </w:p>
        </w:tc>
        <w:tc>
          <w:tcPr>
            <w:tcW w:w="1552" w:type="dxa"/>
          </w:tcPr>
          <w:p w14:paraId="40D1F67C" w14:textId="6C6E4FF2" w:rsidR="00C55A20" w:rsidRPr="00A35184" w:rsidRDefault="00C55A20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C55A20" w:rsidRPr="00A35184" w14:paraId="1158F94E" w14:textId="77777777" w:rsidTr="00C55A20">
        <w:tc>
          <w:tcPr>
            <w:tcW w:w="1696" w:type="dxa"/>
            <w:vAlign w:val="center"/>
          </w:tcPr>
          <w:p w14:paraId="114093D2" w14:textId="5A37F34C" w:rsidR="00C55A20" w:rsidRPr="00A35184" w:rsidRDefault="00C55A20" w:rsidP="00C55A20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4</w:t>
            </w:r>
          </w:p>
        </w:tc>
        <w:tc>
          <w:tcPr>
            <w:tcW w:w="5245" w:type="dxa"/>
          </w:tcPr>
          <w:p w14:paraId="7573A186" w14:textId="48C199A3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Dataflow 1)</w:t>
            </w:r>
          </w:p>
        </w:tc>
        <w:tc>
          <w:tcPr>
            <w:tcW w:w="1552" w:type="dxa"/>
          </w:tcPr>
          <w:p w14:paraId="70088165" w14:textId="4AE5065C" w:rsidR="00C55A20" w:rsidRPr="00A35184" w:rsidRDefault="00C55A20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C55A20" w:rsidRPr="00A35184" w14:paraId="3C14A363" w14:textId="77777777" w:rsidTr="00C55A20">
        <w:tc>
          <w:tcPr>
            <w:tcW w:w="1696" w:type="dxa"/>
            <w:vAlign w:val="center"/>
          </w:tcPr>
          <w:p w14:paraId="1D60D152" w14:textId="7E061148" w:rsidR="00C55A20" w:rsidRPr="00A35184" w:rsidRDefault="00C55A20" w:rsidP="00C55A20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5</w:t>
            </w:r>
          </w:p>
        </w:tc>
        <w:tc>
          <w:tcPr>
            <w:tcW w:w="5245" w:type="dxa"/>
          </w:tcPr>
          <w:p w14:paraId="264B022B" w14:textId="0A826DF9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Dataflow 2)</w:t>
            </w:r>
          </w:p>
        </w:tc>
        <w:tc>
          <w:tcPr>
            <w:tcW w:w="1552" w:type="dxa"/>
          </w:tcPr>
          <w:p w14:paraId="269EFB1F" w14:textId="44DCAD05" w:rsidR="00C55A20" w:rsidRPr="00A35184" w:rsidRDefault="00C55A20" w:rsidP="00C55A20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C55A20" w:rsidRPr="00A35184" w14:paraId="0BB059E7" w14:textId="77777777" w:rsidTr="00C55A20">
        <w:tc>
          <w:tcPr>
            <w:tcW w:w="1696" w:type="dxa"/>
            <w:vAlign w:val="center"/>
          </w:tcPr>
          <w:p w14:paraId="7ECCDF9B" w14:textId="1AA1F360" w:rsidR="00C55A20" w:rsidRPr="00A35184" w:rsidRDefault="003B5FF3" w:rsidP="00C55A20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6</w:t>
            </w:r>
          </w:p>
        </w:tc>
        <w:tc>
          <w:tcPr>
            <w:tcW w:w="5245" w:type="dxa"/>
          </w:tcPr>
          <w:p w14:paraId="14AB4AED" w14:textId="7E0E6D42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Class Diagram)</w:t>
            </w:r>
          </w:p>
        </w:tc>
        <w:tc>
          <w:tcPr>
            <w:tcW w:w="1552" w:type="dxa"/>
          </w:tcPr>
          <w:p w14:paraId="0A662544" w14:textId="006F3B5A" w:rsidR="00C55A20" w:rsidRPr="00A35184" w:rsidRDefault="003B5FF3" w:rsidP="003B5FF3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C55A20" w:rsidRPr="00A35184" w14:paraId="4BE45B80" w14:textId="77777777" w:rsidTr="00C55A20">
        <w:tc>
          <w:tcPr>
            <w:tcW w:w="1696" w:type="dxa"/>
            <w:vAlign w:val="center"/>
          </w:tcPr>
          <w:p w14:paraId="0775AF3D" w14:textId="43EBC3F1" w:rsidR="00C55A20" w:rsidRPr="00A35184" w:rsidRDefault="003B5FF3" w:rsidP="00C55A20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7</w:t>
            </w:r>
          </w:p>
        </w:tc>
        <w:tc>
          <w:tcPr>
            <w:tcW w:w="5245" w:type="dxa"/>
          </w:tcPr>
          <w:p w14:paraId="48D0731A" w14:textId="6C2C2510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Use-case Diagram)</w:t>
            </w:r>
          </w:p>
        </w:tc>
        <w:tc>
          <w:tcPr>
            <w:tcW w:w="1552" w:type="dxa"/>
          </w:tcPr>
          <w:p w14:paraId="7FDC9245" w14:textId="65B546F9" w:rsidR="00C55A20" w:rsidRPr="00A35184" w:rsidRDefault="003B5FF3" w:rsidP="003B5FF3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C55A20" w:rsidRPr="00A35184" w14:paraId="44425406" w14:textId="77777777" w:rsidTr="00C55A20">
        <w:tc>
          <w:tcPr>
            <w:tcW w:w="1696" w:type="dxa"/>
            <w:vAlign w:val="center"/>
          </w:tcPr>
          <w:p w14:paraId="12970FD9" w14:textId="21C66F0A" w:rsidR="00C55A20" w:rsidRPr="00A35184" w:rsidRDefault="003B5FF3" w:rsidP="00C55A20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3</w:t>
            </w:r>
          </w:p>
        </w:tc>
        <w:tc>
          <w:tcPr>
            <w:tcW w:w="5245" w:type="dxa"/>
          </w:tcPr>
          <w:p w14:paraId="4847C336" w14:textId="3C813137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equence 1)</w:t>
            </w:r>
          </w:p>
        </w:tc>
        <w:tc>
          <w:tcPr>
            <w:tcW w:w="1552" w:type="dxa"/>
          </w:tcPr>
          <w:p w14:paraId="0418BE1F" w14:textId="0913AAB0" w:rsidR="00C55A20" w:rsidRPr="00A35184" w:rsidRDefault="003B5FF3" w:rsidP="003B5FF3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C55A20" w:rsidRPr="00A35184" w14:paraId="48E9643B" w14:textId="77777777" w:rsidTr="00C55A20">
        <w:tc>
          <w:tcPr>
            <w:tcW w:w="1696" w:type="dxa"/>
            <w:vAlign w:val="center"/>
          </w:tcPr>
          <w:p w14:paraId="3F9E3CD3" w14:textId="4584E5BE" w:rsidR="00C55A20" w:rsidRPr="00A35184" w:rsidRDefault="003B5FF3" w:rsidP="00C55A20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245" w:type="dxa"/>
          </w:tcPr>
          <w:p w14:paraId="349051E8" w14:textId="45E61D03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equence 2)</w:t>
            </w:r>
          </w:p>
        </w:tc>
        <w:tc>
          <w:tcPr>
            <w:tcW w:w="1552" w:type="dxa"/>
          </w:tcPr>
          <w:p w14:paraId="1FA2F04C" w14:textId="4254DB2F" w:rsidR="00C55A20" w:rsidRPr="00A35184" w:rsidRDefault="003B5FF3" w:rsidP="003B5FF3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C55A20" w:rsidRPr="00A35184" w14:paraId="12887433" w14:textId="77777777" w:rsidTr="00C55A20">
        <w:tc>
          <w:tcPr>
            <w:tcW w:w="1696" w:type="dxa"/>
            <w:vAlign w:val="center"/>
          </w:tcPr>
          <w:p w14:paraId="3CB7165B" w14:textId="72FA4053" w:rsidR="00C55A20" w:rsidRPr="00A35184" w:rsidRDefault="003B5FF3" w:rsidP="00C55A20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245" w:type="dxa"/>
          </w:tcPr>
          <w:p w14:paraId="56E1829D" w14:textId="48307B7C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equence 3)</w:t>
            </w:r>
          </w:p>
        </w:tc>
        <w:tc>
          <w:tcPr>
            <w:tcW w:w="1552" w:type="dxa"/>
          </w:tcPr>
          <w:p w14:paraId="245CADE8" w14:textId="06D82F6E" w:rsidR="00C55A20" w:rsidRPr="00A35184" w:rsidRDefault="003B5FF3" w:rsidP="003B5FF3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C55A20" w:rsidRPr="00A35184" w14:paraId="028A389F" w14:textId="77777777" w:rsidTr="00C55A20">
        <w:tc>
          <w:tcPr>
            <w:tcW w:w="1696" w:type="dxa"/>
            <w:vAlign w:val="center"/>
          </w:tcPr>
          <w:p w14:paraId="17DE96FB" w14:textId="5FF5A512" w:rsidR="00C55A20" w:rsidRPr="00A35184" w:rsidRDefault="003B5FF3" w:rsidP="00C55A20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245" w:type="dxa"/>
          </w:tcPr>
          <w:p w14:paraId="5152D57A" w14:textId="06FE1DD1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equence 4)</w:t>
            </w:r>
          </w:p>
        </w:tc>
        <w:tc>
          <w:tcPr>
            <w:tcW w:w="1552" w:type="dxa"/>
          </w:tcPr>
          <w:p w14:paraId="71D48F4C" w14:textId="562CE855" w:rsidR="00C55A20" w:rsidRPr="00A35184" w:rsidRDefault="003B5FF3" w:rsidP="003B5FF3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C55A20" w:rsidRPr="00A35184" w14:paraId="3271F121" w14:textId="77777777" w:rsidTr="00C55A20">
        <w:tc>
          <w:tcPr>
            <w:tcW w:w="1696" w:type="dxa"/>
            <w:vAlign w:val="center"/>
          </w:tcPr>
          <w:p w14:paraId="0BAACF5B" w14:textId="28777BCC" w:rsidR="00C55A20" w:rsidRPr="00A35184" w:rsidRDefault="003B5FF3" w:rsidP="00C55A20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245" w:type="dxa"/>
          </w:tcPr>
          <w:p w14:paraId="32E19441" w14:textId="5DCA7F44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equence 5)</w:t>
            </w:r>
          </w:p>
        </w:tc>
        <w:tc>
          <w:tcPr>
            <w:tcW w:w="1552" w:type="dxa"/>
          </w:tcPr>
          <w:p w14:paraId="130142F2" w14:textId="59674FD5" w:rsidR="00C55A20" w:rsidRPr="00A35184" w:rsidRDefault="003B5FF3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C55A20" w:rsidRPr="00A35184" w14:paraId="4EC53B9C" w14:textId="77777777" w:rsidTr="00C55A20">
        <w:tc>
          <w:tcPr>
            <w:tcW w:w="1696" w:type="dxa"/>
            <w:vAlign w:val="center"/>
          </w:tcPr>
          <w:p w14:paraId="583C4B74" w14:textId="75CCD9F3" w:rsidR="00C55A20" w:rsidRPr="00A35184" w:rsidRDefault="003B5FF3" w:rsidP="00C55A20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245" w:type="dxa"/>
          </w:tcPr>
          <w:p w14:paraId="1C2775C6" w14:textId="5AFB10F9" w:rsidR="00C55A20" w:rsidRPr="00A35184" w:rsidRDefault="003B5FF3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(Sequ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30DDF9CF" w14:textId="07C790DD" w:rsidR="00C55A20" w:rsidRPr="00A35184" w:rsidRDefault="003B5FF3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C55A20" w:rsidRPr="00A35184" w14:paraId="59AE8E70" w14:textId="77777777" w:rsidTr="00C55A20">
        <w:tc>
          <w:tcPr>
            <w:tcW w:w="1696" w:type="dxa"/>
            <w:vAlign w:val="center"/>
          </w:tcPr>
          <w:p w14:paraId="7F8CBF76" w14:textId="01B73847" w:rsidR="00C55A20" w:rsidRPr="00A35184" w:rsidRDefault="003B5FF3" w:rsidP="00C55A20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45" w:type="dxa"/>
          </w:tcPr>
          <w:p w14:paraId="559A125E" w14:textId="2B3787DB" w:rsidR="00C55A20" w:rsidRPr="00A35184" w:rsidRDefault="003B5FF3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(Sequ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12BF8DC6" w14:textId="2ADA703C" w:rsidR="00C55A20" w:rsidRPr="00A35184" w:rsidRDefault="003B5FF3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C55A20" w:rsidRPr="00A35184" w14:paraId="26A0AF88" w14:textId="77777777" w:rsidTr="00C55A20">
        <w:tc>
          <w:tcPr>
            <w:tcW w:w="1696" w:type="dxa"/>
            <w:vAlign w:val="center"/>
          </w:tcPr>
          <w:p w14:paraId="189B50A8" w14:textId="06696741" w:rsidR="00C55A20" w:rsidRPr="00A35184" w:rsidRDefault="003B5FF3" w:rsidP="00C55A20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245" w:type="dxa"/>
          </w:tcPr>
          <w:p w14:paraId="1971FB13" w14:textId="67B2803A" w:rsidR="00C55A20" w:rsidRPr="00A35184" w:rsidRDefault="003B5FF3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(Sequ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44B9CAAA" w14:textId="2830A0E9" w:rsidR="00C55A20" w:rsidRPr="00A35184" w:rsidRDefault="003B5FF3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C55A20" w:rsidRPr="00A35184" w14:paraId="1154FAB9" w14:textId="77777777" w:rsidTr="00C55A20">
        <w:tc>
          <w:tcPr>
            <w:tcW w:w="1696" w:type="dxa"/>
            <w:vAlign w:val="center"/>
          </w:tcPr>
          <w:p w14:paraId="7D7AAABA" w14:textId="6EED3965" w:rsidR="00C55A20" w:rsidRPr="00A35184" w:rsidRDefault="003B5FF3" w:rsidP="00C55A20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 3.17</w:t>
            </w:r>
          </w:p>
        </w:tc>
        <w:tc>
          <w:tcPr>
            <w:tcW w:w="5245" w:type="dxa"/>
          </w:tcPr>
          <w:p w14:paraId="65F495DB" w14:textId="0F65AC0F" w:rsidR="00C55A20" w:rsidRPr="00A35184" w:rsidRDefault="003B5FF3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(Sequ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7325EF29" w14:textId="6E1D9147" w:rsidR="00C55A20" w:rsidRPr="00A35184" w:rsidRDefault="003B5FF3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C55A20" w:rsidRPr="00A35184" w14:paraId="4CBAFC6E" w14:textId="77777777" w:rsidTr="00C55A20">
        <w:tc>
          <w:tcPr>
            <w:tcW w:w="1696" w:type="dxa"/>
            <w:vAlign w:val="center"/>
          </w:tcPr>
          <w:p w14:paraId="04234462" w14:textId="657D0A2D" w:rsidR="00C55A20" w:rsidRPr="00A35184" w:rsidRDefault="003B5FF3" w:rsidP="00C55A20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 3.18</w:t>
            </w:r>
          </w:p>
        </w:tc>
        <w:tc>
          <w:tcPr>
            <w:tcW w:w="5245" w:type="dxa"/>
          </w:tcPr>
          <w:p w14:paraId="5803076B" w14:textId="2C345CC6" w:rsidR="00C55A20" w:rsidRPr="00A35184" w:rsidRDefault="003B5FF3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(Sequ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074066F8" w14:textId="694E25B3" w:rsidR="00C55A20" w:rsidRPr="00A35184" w:rsidRDefault="003B5FF3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C55A20" w:rsidRPr="00A35184" w14:paraId="3853A8EB" w14:textId="77777777" w:rsidTr="00C55A20">
        <w:tc>
          <w:tcPr>
            <w:tcW w:w="1696" w:type="dxa"/>
            <w:vAlign w:val="center"/>
          </w:tcPr>
          <w:p w14:paraId="3C72D49D" w14:textId="181A5881" w:rsidR="00C55A20" w:rsidRPr="00A35184" w:rsidRDefault="003B5FF3" w:rsidP="003B5FF3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 3.19</w:t>
            </w:r>
          </w:p>
        </w:tc>
        <w:tc>
          <w:tcPr>
            <w:tcW w:w="5245" w:type="dxa"/>
          </w:tcPr>
          <w:p w14:paraId="1C535DE9" w14:textId="68EAA6A1" w:rsidR="00C55A20" w:rsidRPr="00A35184" w:rsidRDefault="003B5FF3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(Sequ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45466313" w14:textId="5ACAF147" w:rsidR="00C55A20" w:rsidRPr="00A35184" w:rsidRDefault="003B5FF3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C55A20" w:rsidRPr="00A35184" w14:paraId="63C9D392" w14:textId="77777777" w:rsidTr="00C55A20">
        <w:tc>
          <w:tcPr>
            <w:tcW w:w="1696" w:type="dxa"/>
            <w:vAlign w:val="center"/>
          </w:tcPr>
          <w:p w14:paraId="7C84111D" w14:textId="0201723D" w:rsidR="00C55A20" w:rsidRPr="00A35184" w:rsidRDefault="00FC42F9" w:rsidP="003B5FF3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 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245" w:type="dxa"/>
          </w:tcPr>
          <w:p w14:paraId="71918C41" w14:textId="248A0E98" w:rsidR="00C55A20" w:rsidRPr="00A35184" w:rsidRDefault="00FC42F9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(Sequ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77BE8A3A" w14:textId="500F3BB8" w:rsidR="00C55A20" w:rsidRPr="00A35184" w:rsidRDefault="00FC42F9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C55A20" w:rsidRPr="00A35184" w14:paraId="05AAA287" w14:textId="77777777" w:rsidTr="00C55A20">
        <w:tc>
          <w:tcPr>
            <w:tcW w:w="1696" w:type="dxa"/>
            <w:vAlign w:val="center"/>
          </w:tcPr>
          <w:p w14:paraId="50C675A9" w14:textId="049EAF1F" w:rsidR="00C55A20" w:rsidRPr="00A35184" w:rsidRDefault="00FC42F9" w:rsidP="00FC42F9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 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5245" w:type="dxa"/>
          </w:tcPr>
          <w:p w14:paraId="689CA444" w14:textId="4AC5FF95" w:rsidR="00C55A20" w:rsidRPr="00A35184" w:rsidRDefault="00FC42F9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(Sequ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5C56B6AB" w14:textId="1BB853D7" w:rsidR="00C55A20" w:rsidRPr="00A35184" w:rsidRDefault="00FC42F9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C55A20" w:rsidRPr="00A35184" w14:paraId="141AB74E" w14:textId="77777777" w:rsidTr="00C55A20">
        <w:tc>
          <w:tcPr>
            <w:tcW w:w="1696" w:type="dxa"/>
            <w:vAlign w:val="center"/>
          </w:tcPr>
          <w:p w14:paraId="7E29D7CD" w14:textId="18A188DB" w:rsidR="00C55A20" w:rsidRPr="00A35184" w:rsidRDefault="00FC42F9" w:rsidP="00FC42F9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 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5245" w:type="dxa"/>
          </w:tcPr>
          <w:p w14:paraId="2648CD9C" w14:textId="524952B0" w:rsidR="00C55A20" w:rsidRPr="00A35184" w:rsidRDefault="00FC42F9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(Sequ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52049025" w14:textId="6BD52A1C" w:rsidR="00C55A20" w:rsidRPr="00A35184" w:rsidRDefault="00FC42F9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C55A20" w:rsidRPr="00A35184" w14:paraId="0908FD72" w14:textId="77777777" w:rsidTr="00C55A20">
        <w:tc>
          <w:tcPr>
            <w:tcW w:w="1696" w:type="dxa"/>
            <w:vAlign w:val="center"/>
          </w:tcPr>
          <w:p w14:paraId="5FF6F956" w14:textId="29399511" w:rsidR="00C55A20" w:rsidRPr="00A35184" w:rsidRDefault="00FC42F9" w:rsidP="00FC42F9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 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5245" w:type="dxa"/>
          </w:tcPr>
          <w:p w14:paraId="20C83575" w14:textId="56D1E90F" w:rsidR="00C55A20" w:rsidRPr="00A35184" w:rsidRDefault="00FC42F9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(Sequ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3BB77B7B" w14:textId="43F0D474" w:rsidR="00C55A20" w:rsidRPr="00A35184" w:rsidRDefault="00FC42F9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C55A20" w:rsidRPr="00A35184" w14:paraId="6B9FC33F" w14:textId="77777777" w:rsidTr="00C55A20">
        <w:tc>
          <w:tcPr>
            <w:tcW w:w="1696" w:type="dxa"/>
            <w:vAlign w:val="center"/>
          </w:tcPr>
          <w:p w14:paraId="38EFB723" w14:textId="16615F08" w:rsidR="00C55A20" w:rsidRPr="00A35184" w:rsidRDefault="00FC42F9" w:rsidP="00FC42F9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 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5245" w:type="dxa"/>
          </w:tcPr>
          <w:p w14:paraId="5F518072" w14:textId="53FB0F95" w:rsidR="00C55A20" w:rsidRPr="00A35184" w:rsidRDefault="00FC42F9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(Sequ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54B9813C" w14:textId="44C937FE" w:rsidR="00C55A20" w:rsidRPr="00A35184" w:rsidRDefault="00FC42F9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C55A20" w:rsidRPr="00A35184" w14:paraId="6811B37C" w14:textId="77777777" w:rsidTr="00C55A20">
        <w:tc>
          <w:tcPr>
            <w:tcW w:w="1696" w:type="dxa"/>
          </w:tcPr>
          <w:p w14:paraId="6B1229AA" w14:textId="638C3430" w:rsidR="00C55A20" w:rsidRPr="00A35184" w:rsidRDefault="00FC42F9" w:rsidP="00FC42F9">
            <w:pPr>
              <w:pStyle w:val="ListParagraph"/>
              <w:spacing w:line="312" w:lineRule="auto"/>
              <w:ind w:left="29" w:right="-3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 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245" w:type="dxa"/>
          </w:tcPr>
          <w:p w14:paraId="32D5609C" w14:textId="406F6FEA" w:rsidR="00C55A20" w:rsidRPr="00A35184" w:rsidRDefault="00FC42F9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(Sequenc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3EE81245" w14:textId="21093C0F" w:rsidR="00C55A20" w:rsidRPr="00A35184" w:rsidRDefault="00FC42F9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C55A20" w:rsidRPr="00A35184" w14:paraId="5B420DF1" w14:textId="77777777" w:rsidTr="00C55A20">
        <w:tc>
          <w:tcPr>
            <w:tcW w:w="1696" w:type="dxa"/>
          </w:tcPr>
          <w:p w14:paraId="6BB59498" w14:textId="2AB48343" w:rsidR="00C55A20" w:rsidRPr="00A35184" w:rsidRDefault="00FC42F9" w:rsidP="00FC42F9">
            <w:pPr>
              <w:pStyle w:val="ListParagraph"/>
              <w:spacing w:line="312" w:lineRule="auto"/>
              <w:ind w:left="29" w:right="-36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6</w:t>
            </w:r>
          </w:p>
        </w:tc>
        <w:tc>
          <w:tcPr>
            <w:tcW w:w="5245" w:type="dxa"/>
          </w:tcPr>
          <w:p w14:paraId="301284FB" w14:textId="3D13D818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tate Activity Diagram)</w:t>
            </w:r>
          </w:p>
        </w:tc>
        <w:tc>
          <w:tcPr>
            <w:tcW w:w="1552" w:type="dxa"/>
          </w:tcPr>
          <w:p w14:paraId="51844B1A" w14:textId="2514161D" w:rsidR="00C55A20" w:rsidRPr="00A35184" w:rsidRDefault="00FC42F9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C55A20" w:rsidRPr="00A35184" w14:paraId="044109B8" w14:textId="77777777" w:rsidTr="00C55A20">
        <w:tc>
          <w:tcPr>
            <w:tcW w:w="1696" w:type="dxa"/>
          </w:tcPr>
          <w:p w14:paraId="2D2F5DEC" w14:textId="7F725239" w:rsidR="00C55A20" w:rsidRPr="00A35184" w:rsidRDefault="00FC42F9" w:rsidP="00FC42F9">
            <w:pPr>
              <w:pStyle w:val="ListParagraph"/>
              <w:spacing w:line="312" w:lineRule="auto"/>
              <w:ind w:left="3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igure 3.27</w:t>
            </w:r>
          </w:p>
        </w:tc>
        <w:tc>
          <w:tcPr>
            <w:tcW w:w="5245" w:type="dxa"/>
          </w:tcPr>
          <w:p w14:paraId="0D32E381" w14:textId="7C2DAA09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 (Activity Diagram)</w:t>
            </w:r>
          </w:p>
        </w:tc>
        <w:tc>
          <w:tcPr>
            <w:tcW w:w="1552" w:type="dxa"/>
          </w:tcPr>
          <w:p w14:paraId="744E8B40" w14:textId="20C44E2B" w:rsidR="00C55A20" w:rsidRPr="00A35184" w:rsidRDefault="00C55A20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C42F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C55A20" w:rsidRPr="00A35184" w14:paraId="4E7D9AE0" w14:textId="77777777" w:rsidTr="00C55A20">
        <w:tc>
          <w:tcPr>
            <w:tcW w:w="1696" w:type="dxa"/>
          </w:tcPr>
          <w:p w14:paraId="4E1E87DF" w14:textId="660E9A3D" w:rsidR="00C55A20" w:rsidRPr="00A35184" w:rsidRDefault="00C024BC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Figure 4.1 </w:t>
            </w:r>
          </w:p>
        </w:tc>
        <w:tc>
          <w:tcPr>
            <w:tcW w:w="5245" w:type="dxa"/>
          </w:tcPr>
          <w:p w14:paraId="044F606A" w14:textId="162B3359" w:rsidR="00C55A20" w:rsidRPr="00A35184" w:rsidRDefault="00C024BC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55A20"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Interface 1) </w:t>
            </w:r>
          </w:p>
        </w:tc>
        <w:tc>
          <w:tcPr>
            <w:tcW w:w="1552" w:type="dxa"/>
          </w:tcPr>
          <w:p w14:paraId="74327349" w14:textId="77777777" w:rsidR="00C55A20" w:rsidRPr="00A35184" w:rsidRDefault="00C55A20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C55A20" w:rsidRPr="00A35184" w14:paraId="04377714" w14:textId="77777777" w:rsidTr="00C55A20">
        <w:tc>
          <w:tcPr>
            <w:tcW w:w="1696" w:type="dxa"/>
          </w:tcPr>
          <w:p w14:paraId="43AB57D2" w14:textId="552C4384" w:rsidR="00C55A20" w:rsidRPr="00A35184" w:rsidRDefault="00C024BC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245" w:type="dxa"/>
          </w:tcPr>
          <w:p w14:paraId="1F54E1F7" w14:textId="38CBCDE7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Interface 2)</w:t>
            </w:r>
          </w:p>
        </w:tc>
        <w:tc>
          <w:tcPr>
            <w:tcW w:w="1552" w:type="dxa"/>
          </w:tcPr>
          <w:p w14:paraId="166D8FEF" w14:textId="77777777" w:rsidR="00C55A20" w:rsidRPr="00A35184" w:rsidRDefault="00C55A20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C55A20" w:rsidRPr="00A35184" w14:paraId="16DA2975" w14:textId="77777777" w:rsidTr="00C55A20">
        <w:tc>
          <w:tcPr>
            <w:tcW w:w="1696" w:type="dxa"/>
          </w:tcPr>
          <w:p w14:paraId="5EDFF708" w14:textId="5BB857A0" w:rsidR="00C55A20" w:rsidRPr="00A35184" w:rsidRDefault="00C024BC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245" w:type="dxa"/>
          </w:tcPr>
          <w:p w14:paraId="5114D3A8" w14:textId="4D43B035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Interface 3)</w:t>
            </w:r>
          </w:p>
        </w:tc>
        <w:tc>
          <w:tcPr>
            <w:tcW w:w="1552" w:type="dxa"/>
          </w:tcPr>
          <w:p w14:paraId="2708C77F" w14:textId="77777777" w:rsidR="00C55A20" w:rsidRPr="00A35184" w:rsidRDefault="00C55A20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C55A20" w:rsidRPr="00A35184" w14:paraId="65441274" w14:textId="77777777" w:rsidTr="00C55A20">
        <w:tc>
          <w:tcPr>
            <w:tcW w:w="1696" w:type="dxa"/>
          </w:tcPr>
          <w:p w14:paraId="4A752A92" w14:textId="76CCE984" w:rsidR="00C55A20" w:rsidRPr="00A35184" w:rsidRDefault="00C024BC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245" w:type="dxa"/>
          </w:tcPr>
          <w:p w14:paraId="0BEEFE4E" w14:textId="3B231E06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Interface 4)</w:t>
            </w:r>
          </w:p>
        </w:tc>
        <w:tc>
          <w:tcPr>
            <w:tcW w:w="1552" w:type="dxa"/>
          </w:tcPr>
          <w:p w14:paraId="6A9EB2F3" w14:textId="71B89D92" w:rsidR="00C55A20" w:rsidRPr="00A35184" w:rsidRDefault="00C024BC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C55A20" w:rsidRPr="00A35184" w14:paraId="53158CE5" w14:textId="77777777" w:rsidTr="00C55A20">
        <w:tc>
          <w:tcPr>
            <w:tcW w:w="1696" w:type="dxa"/>
          </w:tcPr>
          <w:p w14:paraId="7F84E7D8" w14:textId="7CA19E9A" w:rsidR="00C55A20" w:rsidRPr="00A35184" w:rsidRDefault="00C024BC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245" w:type="dxa"/>
          </w:tcPr>
          <w:p w14:paraId="28BF4567" w14:textId="3F9E68B1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Interface 5)</w:t>
            </w:r>
          </w:p>
        </w:tc>
        <w:tc>
          <w:tcPr>
            <w:tcW w:w="1552" w:type="dxa"/>
          </w:tcPr>
          <w:p w14:paraId="4CD644AD" w14:textId="77777777" w:rsidR="00C55A20" w:rsidRPr="00A35184" w:rsidRDefault="00C55A20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C55A20" w:rsidRPr="00A35184" w14:paraId="11E6B70E" w14:textId="77777777" w:rsidTr="00C55A20">
        <w:tc>
          <w:tcPr>
            <w:tcW w:w="1696" w:type="dxa"/>
          </w:tcPr>
          <w:p w14:paraId="7CCB042E" w14:textId="094A4CAA" w:rsidR="00C55A20" w:rsidRPr="00A35184" w:rsidRDefault="00C024BC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245" w:type="dxa"/>
          </w:tcPr>
          <w:p w14:paraId="136C547F" w14:textId="50F7705C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Interface 6)</w:t>
            </w:r>
          </w:p>
        </w:tc>
        <w:tc>
          <w:tcPr>
            <w:tcW w:w="1552" w:type="dxa"/>
          </w:tcPr>
          <w:p w14:paraId="3DF2424F" w14:textId="77777777" w:rsidR="00C55A20" w:rsidRPr="00A35184" w:rsidRDefault="00C55A20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</w:tr>
      <w:tr w:rsidR="00C55A20" w:rsidRPr="00A35184" w14:paraId="656F8DFB" w14:textId="77777777" w:rsidTr="00C55A20">
        <w:tc>
          <w:tcPr>
            <w:tcW w:w="1696" w:type="dxa"/>
          </w:tcPr>
          <w:p w14:paraId="5B094C35" w14:textId="792D8CC5" w:rsidR="00C55A20" w:rsidRPr="00A35184" w:rsidRDefault="00C024BC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245" w:type="dxa"/>
          </w:tcPr>
          <w:p w14:paraId="0EBD68F8" w14:textId="490E9F05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Interface 7)</w:t>
            </w:r>
          </w:p>
        </w:tc>
        <w:tc>
          <w:tcPr>
            <w:tcW w:w="1552" w:type="dxa"/>
          </w:tcPr>
          <w:p w14:paraId="1370B229" w14:textId="77777777" w:rsidR="00C55A20" w:rsidRPr="00A35184" w:rsidRDefault="00C55A20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</w:tr>
      <w:tr w:rsidR="00C55A20" w:rsidRPr="00A35184" w14:paraId="34945D74" w14:textId="77777777" w:rsidTr="00C55A20">
        <w:tc>
          <w:tcPr>
            <w:tcW w:w="1696" w:type="dxa"/>
          </w:tcPr>
          <w:p w14:paraId="03A6D424" w14:textId="4A159566" w:rsidR="00C55A20" w:rsidRPr="00A35184" w:rsidRDefault="00C024BC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245" w:type="dxa"/>
          </w:tcPr>
          <w:p w14:paraId="32252985" w14:textId="4D5C245F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Interface 8)</w:t>
            </w:r>
          </w:p>
        </w:tc>
        <w:tc>
          <w:tcPr>
            <w:tcW w:w="1552" w:type="dxa"/>
          </w:tcPr>
          <w:p w14:paraId="56B68EE2" w14:textId="77777777" w:rsidR="00C55A20" w:rsidRPr="00A35184" w:rsidRDefault="00C55A20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C55A20" w:rsidRPr="00A35184" w14:paraId="63720CD5" w14:textId="77777777" w:rsidTr="00C55A20">
        <w:tc>
          <w:tcPr>
            <w:tcW w:w="1696" w:type="dxa"/>
          </w:tcPr>
          <w:p w14:paraId="3AD1ED74" w14:textId="0B384C30" w:rsidR="00C55A20" w:rsidRPr="00A35184" w:rsidRDefault="00C024BC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245" w:type="dxa"/>
          </w:tcPr>
          <w:p w14:paraId="228F4B77" w14:textId="0B120525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Interface 9)</w:t>
            </w:r>
          </w:p>
        </w:tc>
        <w:tc>
          <w:tcPr>
            <w:tcW w:w="1552" w:type="dxa"/>
          </w:tcPr>
          <w:p w14:paraId="6E4EE347" w14:textId="77777777" w:rsidR="00C55A20" w:rsidRPr="00A35184" w:rsidRDefault="00C55A20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C55A20" w:rsidRPr="00A35184" w14:paraId="2292918D" w14:textId="77777777" w:rsidTr="00C55A20">
        <w:tc>
          <w:tcPr>
            <w:tcW w:w="1696" w:type="dxa"/>
          </w:tcPr>
          <w:p w14:paraId="296332E7" w14:textId="72D40754" w:rsidR="00C55A20" w:rsidRPr="00A35184" w:rsidRDefault="00C024BC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245" w:type="dxa"/>
          </w:tcPr>
          <w:p w14:paraId="5DA4947E" w14:textId="29966E4B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Interface 10)</w:t>
            </w:r>
          </w:p>
        </w:tc>
        <w:tc>
          <w:tcPr>
            <w:tcW w:w="1552" w:type="dxa"/>
          </w:tcPr>
          <w:p w14:paraId="0DE1980B" w14:textId="4DF7DEE9" w:rsidR="00C55A20" w:rsidRPr="00A35184" w:rsidRDefault="00C55A20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024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55A20" w:rsidRPr="00A35184" w14:paraId="1CCB5899" w14:textId="77777777" w:rsidTr="00C55A20">
        <w:tc>
          <w:tcPr>
            <w:tcW w:w="1696" w:type="dxa"/>
          </w:tcPr>
          <w:p w14:paraId="6BE6807F" w14:textId="34137B4B" w:rsidR="00C55A20" w:rsidRPr="00C024BC" w:rsidRDefault="00C024BC" w:rsidP="00C024BC">
            <w:pPr>
              <w:pStyle w:val="ListParagraph"/>
              <w:spacing w:line="312" w:lineRule="auto"/>
              <w:ind w:left="171"/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245" w:type="dxa"/>
          </w:tcPr>
          <w:p w14:paraId="04DC83C6" w14:textId="2E4509D1" w:rsidR="00C55A20" w:rsidRPr="00A35184" w:rsidRDefault="00C55A20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Interface 11)</w:t>
            </w:r>
          </w:p>
        </w:tc>
        <w:tc>
          <w:tcPr>
            <w:tcW w:w="1552" w:type="dxa"/>
          </w:tcPr>
          <w:p w14:paraId="1AB7EB52" w14:textId="77777777" w:rsidR="00C55A20" w:rsidRPr="00A35184" w:rsidRDefault="00C55A20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</w:tr>
      <w:tr w:rsidR="00C55A20" w:rsidRPr="00A35184" w14:paraId="3A30C522" w14:textId="77777777" w:rsidTr="00C55A20">
        <w:tc>
          <w:tcPr>
            <w:tcW w:w="1696" w:type="dxa"/>
          </w:tcPr>
          <w:p w14:paraId="401294B6" w14:textId="6EA4FFCA" w:rsidR="00C55A20" w:rsidRPr="00A35184" w:rsidRDefault="00C024BC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245" w:type="dxa"/>
          </w:tcPr>
          <w:p w14:paraId="23DFEDA0" w14:textId="0F5E4335" w:rsidR="00C55A20" w:rsidRPr="00A35184" w:rsidRDefault="00C024BC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Interface 12)</w:t>
            </w:r>
          </w:p>
        </w:tc>
        <w:tc>
          <w:tcPr>
            <w:tcW w:w="1552" w:type="dxa"/>
          </w:tcPr>
          <w:p w14:paraId="60ABCEFE" w14:textId="38FC377D" w:rsidR="00C55A20" w:rsidRPr="00A35184" w:rsidRDefault="00C55A20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024B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55A20" w:rsidRPr="00A35184" w14:paraId="45A52F19" w14:textId="77777777" w:rsidTr="00C55A20">
        <w:tc>
          <w:tcPr>
            <w:tcW w:w="1696" w:type="dxa"/>
          </w:tcPr>
          <w:p w14:paraId="7C07818A" w14:textId="3C01448D" w:rsidR="00C55A20" w:rsidRPr="00A35184" w:rsidRDefault="00C024BC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245" w:type="dxa"/>
          </w:tcPr>
          <w:p w14:paraId="47018351" w14:textId="675D8DDC" w:rsidR="00C55A20" w:rsidRPr="00A35184" w:rsidRDefault="00C024BC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Interface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52" w:type="dxa"/>
          </w:tcPr>
          <w:p w14:paraId="2017A1C1" w14:textId="01D62EE1" w:rsidR="00C55A20" w:rsidRPr="00A35184" w:rsidRDefault="00C024BC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</w:tr>
      <w:tr w:rsidR="009D1EB1" w:rsidRPr="00A35184" w14:paraId="64C450B0" w14:textId="77777777" w:rsidTr="00C55A20">
        <w:tc>
          <w:tcPr>
            <w:tcW w:w="1696" w:type="dxa"/>
          </w:tcPr>
          <w:p w14:paraId="4E1380B7" w14:textId="3633EB56" w:rsidR="009D1EB1" w:rsidRPr="00A35184" w:rsidRDefault="009D1EB1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245" w:type="dxa"/>
          </w:tcPr>
          <w:p w14:paraId="5D3DD887" w14:textId="1BEBA08A" w:rsidR="009D1EB1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page</w:t>
            </w:r>
          </w:p>
        </w:tc>
        <w:tc>
          <w:tcPr>
            <w:tcW w:w="1552" w:type="dxa"/>
          </w:tcPr>
          <w:p w14:paraId="28A88A09" w14:textId="087AA450" w:rsidR="009D1EB1" w:rsidRDefault="009D1EB1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</w:tr>
      <w:tr w:rsidR="00C55A20" w:rsidRPr="00A35184" w14:paraId="5631331E" w14:textId="77777777" w:rsidTr="00C55A20">
        <w:tc>
          <w:tcPr>
            <w:tcW w:w="1696" w:type="dxa"/>
          </w:tcPr>
          <w:p w14:paraId="6D0C9E95" w14:textId="00D805E8" w:rsidR="00C55A20" w:rsidRPr="00A35184" w:rsidRDefault="009D1EB1" w:rsidP="00C024BC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2</w:t>
            </w:r>
          </w:p>
        </w:tc>
        <w:tc>
          <w:tcPr>
            <w:tcW w:w="5245" w:type="dxa"/>
          </w:tcPr>
          <w:p w14:paraId="182CA56E" w14:textId="102F93E4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ccinations</w:t>
            </w:r>
          </w:p>
        </w:tc>
        <w:tc>
          <w:tcPr>
            <w:tcW w:w="1552" w:type="dxa"/>
          </w:tcPr>
          <w:p w14:paraId="03D324A3" w14:textId="2D4A6BCA" w:rsidR="00C55A20" w:rsidRPr="00A35184" w:rsidRDefault="009D1EB1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</w:tr>
      <w:tr w:rsidR="00C55A20" w:rsidRPr="00A35184" w14:paraId="4621DF74" w14:textId="77777777" w:rsidTr="00C55A20">
        <w:tc>
          <w:tcPr>
            <w:tcW w:w="1696" w:type="dxa"/>
          </w:tcPr>
          <w:p w14:paraId="3882DEB0" w14:textId="1E4EB432" w:rsidR="00C55A20" w:rsidRPr="00A35184" w:rsidRDefault="009D1EB1" w:rsidP="009D1EB1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245" w:type="dxa"/>
          </w:tcPr>
          <w:p w14:paraId="0FA5E925" w14:textId="371640CC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ccinations</w:t>
            </w:r>
          </w:p>
        </w:tc>
        <w:tc>
          <w:tcPr>
            <w:tcW w:w="1552" w:type="dxa"/>
          </w:tcPr>
          <w:p w14:paraId="6AEDF6CC" w14:textId="31E9CEDE" w:rsidR="00C55A20" w:rsidRPr="00A35184" w:rsidRDefault="009D1EB1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</w:tr>
      <w:tr w:rsidR="00C55A20" w:rsidRPr="00A35184" w14:paraId="6EF50664" w14:textId="77777777" w:rsidTr="00C55A20">
        <w:tc>
          <w:tcPr>
            <w:tcW w:w="1696" w:type="dxa"/>
          </w:tcPr>
          <w:p w14:paraId="1C863BFC" w14:textId="704AD665" w:rsidR="00C55A20" w:rsidRPr="00A35184" w:rsidRDefault="009D1EB1" w:rsidP="009D1EB1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245" w:type="dxa"/>
          </w:tcPr>
          <w:p w14:paraId="64B7FA07" w14:textId="2EB96451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I</w:t>
            </w:r>
          </w:p>
        </w:tc>
        <w:tc>
          <w:tcPr>
            <w:tcW w:w="1552" w:type="dxa"/>
          </w:tcPr>
          <w:p w14:paraId="00FFC353" w14:textId="52A6F4F6" w:rsidR="00C55A20" w:rsidRPr="00A35184" w:rsidRDefault="009D1EB1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</w:tr>
      <w:tr w:rsidR="00C55A20" w:rsidRPr="00A35184" w14:paraId="5911E520" w14:textId="77777777" w:rsidTr="00C55A20">
        <w:tc>
          <w:tcPr>
            <w:tcW w:w="1696" w:type="dxa"/>
          </w:tcPr>
          <w:p w14:paraId="49030FDB" w14:textId="533843E6" w:rsidR="00C55A20" w:rsidRPr="00A35184" w:rsidRDefault="009D1EB1" w:rsidP="009D1EB1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245" w:type="dxa"/>
          </w:tcPr>
          <w:p w14:paraId="15842EBC" w14:textId="012075CF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p</w:t>
            </w:r>
          </w:p>
        </w:tc>
        <w:tc>
          <w:tcPr>
            <w:tcW w:w="1552" w:type="dxa"/>
          </w:tcPr>
          <w:p w14:paraId="0B01A489" w14:textId="39E9A019" w:rsidR="00C55A20" w:rsidRPr="00A35184" w:rsidRDefault="009D1EB1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</w:tr>
      <w:tr w:rsidR="00C55A20" w:rsidRPr="00A35184" w14:paraId="011681E2" w14:textId="77777777" w:rsidTr="00C55A20">
        <w:tc>
          <w:tcPr>
            <w:tcW w:w="1696" w:type="dxa"/>
          </w:tcPr>
          <w:p w14:paraId="1E8FCFCC" w14:textId="5391F4DE" w:rsidR="00C55A20" w:rsidRPr="00A35184" w:rsidRDefault="009D1EB1" w:rsidP="009D1EB1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245" w:type="dxa"/>
          </w:tcPr>
          <w:p w14:paraId="0E23906A" w14:textId="39C1DD6D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 Login</w:t>
            </w:r>
          </w:p>
        </w:tc>
        <w:tc>
          <w:tcPr>
            <w:tcW w:w="1552" w:type="dxa"/>
          </w:tcPr>
          <w:p w14:paraId="0567FB0B" w14:textId="5C27F32B" w:rsidR="00C55A20" w:rsidRPr="00A35184" w:rsidRDefault="009D1EB1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455F7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55A20" w:rsidRPr="00A35184" w14:paraId="72B02C39" w14:textId="77777777" w:rsidTr="00C55A20">
        <w:tc>
          <w:tcPr>
            <w:tcW w:w="1696" w:type="dxa"/>
          </w:tcPr>
          <w:p w14:paraId="57816702" w14:textId="734E7143" w:rsidR="00C55A20" w:rsidRPr="009D1EB1" w:rsidRDefault="009D1EB1" w:rsidP="009D1EB1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245" w:type="dxa"/>
          </w:tcPr>
          <w:p w14:paraId="1A59A281" w14:textId="6618D24B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 Dashboard</w:t>
            </w:r>
          </w:p>
        </w:tc>
        <w:tc>
          <w:tcPr>
            <w:tcW w:w="1552" w:type="dxa"/>
          </w:tcPr>
          <w:p w14:paraId="7BBBE795" w14:textId="479CD694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4</w:t>
            </w:r>
          </w:p>
        </w:tc>
      </w:tr>
      <w:tr w:rsidR="00C55A20" w:rsidRPr="00A35184" w14:paraId="0CE5F8C3" w14:textId="77777777" w:rsidTr="00C55A20">
        <w:tc>
          <w:tcPr>
            <w:tcW w:w="1696" w:type="dxa"/>
          </w:tcPr>
          <w:p w14:paraId="6B9D7287" w14:textId="3A969C98" w:rsidR="00C55A20" w:rsidRPr="009D1EB1" w:rsidRDefault="009D1EB1" w:rsidP="009D1EB1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245" w:type="dxa"/>
          </w:tcPr>
          <w:p w14:paraId="123F8D92" w14:textId="12E988E8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file</w:t>
            </w:r>
          </w:p>
        </w:tc>
        <w:tc>
          <w:tcPr>
            <w:tcW w:w="1552" w:type="dxa"/>
          </w:tcPr>
          <w:p w14:paraId="2B26DC81" w14:textId="700014EA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</w:tr>
      <w:tr w:rsidR="00C55A20" w:rsidRPr="00A35184" w14:paraId="12D16D80" w14:textId="77777777" w:rsidTr="00C55A20">
        <w:tc>
          <w:tcPr>
            <w:tcW w:w="1696" w:type="dxa"/>
          </w:tcPr>
          <w:p w14:paraId="6D8517A5" w14:textId="64C45EC2" w:rsidR="00C55A20" w:rsidRPr="00A35184" w:rsidRDefault="009D1EB1" w:rsidP="009D1EB1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245" w:type="dxa"/>
          </w:tcPr>
          <w:p w14:paraId="25E907BC" w14:textId="3459A378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ook Appointments</w:t>
            </w:r>
          </w:p>
        </w:tc>
        <w:tc>
          <w:tcPr>
            <w:tcW w:w="1552" w:type="dxa"/>
          </w:tcPr>
          <w:p w14:paraId="77DA7542" w14:textId="4942C2C7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</w:tr>
      <w:tr w:rsidR="00C55A20" w:rsidRPr="00A35184" w14:paraId="30136D9E" w14:textId="77777777" w:rsidTr="00C55A20">
        <w:tc>
          <w:tcPr>
            <w:tcW w:w="1696" w:type="dxa"/>
          </w:tcPr>
          <w:p w14:paraId="0762792E" w14:textId="2B1A881E" w:rsidR="00C55A20" w:rsidRPr="00A35184" w:rsidRDefault="009D1EB1" w:rsidP="009D1EB1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245" w:type="dxa"/>
          </w:tcPr>
          <w:p w14:paraId="67CF9D98" w14:textId="28AEEB4D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vider Login</w:t>
            </w:r>
          </w:p>
        </w:tc>
        <w:tc>
          <w:tcPr>
            <w:tcW w:w="1552" w:type="dxa"/>
          </w:tcPr>
          <w:p w14:paraId="22DDBFCA" w14:textId="78696B5D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</w:tr>
      <w:tr w:rsidR="00C55A20" w:rsidRPr="00A35184" w14:paraId="5684F380" w14:textId="77777777" w:rsidTr="00C55A20">
        <w:tc>
          <w:tcPr>
            <w:tcW w:w="1696" w:type="dxa"/>
          </w:tcPr>
          <w:p w14:paraId="746119F1" w14:textId="500B85FC" w:rsidR="00C55A20" w:rsidRPr="00A35184" w:rsidRDefault="009D1EB1" w:rsidP="009D1EB1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245" w:type="dxa"/>
          </w:tcPr>
          <w:p w14:paraId="4C2D20B2" w14:textId="32974FF0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vider Dashboard</w:t>
            </w:r>
          </w:p>
        </w:tc>
        <w:tc>
          <w:tcPr>
            <w:tcW w:w="1552" w:type="dxa"/>
          </w:tcPr>
          <w:p w14:paraId="7A4C2719" w14:textId="1141BD5D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</w:tr>
      <w:tr w:rsidR="00C55A20" w:rsidRPr="00A35184" w14:paraId="389B0E17" w14:textId="77777777" w:rsidTr="00C55A20">
        <w:tc>
          <w:tcPr>
            <w:tcW w:w="1696" w:type="dxa"/>
          </w:tcPr>
          <w:p w14:paraId="457E546F" w14:textId="7D6FF6C0" w:rsidR="00C55A20" w:rsidRPr="00A35184" w:rsidRDefault="009D1EB1" w:rsidP="009D1EB1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245" w:type="dxa"/>
          </w:tcPr>
          <w:p w14:paraId="1A7A057C" w14:textId="49AB2664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vi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file</w:t>
            </w:r>
          </w:p>
        </w:tc>
        <w:tc>
          <w:tcPr>
            <w:tcW w:w="1552" w:type="dxa"/>
          </w:tcPr>
          <w:p w14:paraId="563133BF" w14:textId="64028A07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</w:tr>
      <w:tr w:rsidR="00C55A20" w:rsidRPr="00A35184" w14:paraId="12727751" w14:textId="77777777" w:rsidTr="00C55A20">
        <w:tc>
          <w:tcPr>
            <w:tcW w:w="1696" w:type="dxa"/>
          </w:tcPr>
          <w:p w14:paraId="2F784AD1" w14:textId="47A5466C" w:rsidR="00C55A20" w:rsidRPr="00A35184" w:rsidRDefault="00455F72" w:rsidP="00455F72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3</w:t>
            </w:r>
          </w:p>
        </w:tc>
        <w:tc>
          <w:tcPr>
            <w:tcW w:w="5245" w:type="dxa"/>
          </w:tcPr>
          <w:p w14:paraId="34DB1230" w14:textId="2E9E092B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t Appointments</w:t>
            </w:r>
          </w:p>
        </w:tc>
        <w:tc>
          <w:tcPr>
            <w:tcW w:w="1552" w:type="dxa"/>
          </w:tcPr>
          <w:p w14:paraId="5355823E" w14:textId="6C1E296C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</w:t>
            </w:r>
          </w:p>
        </w:tc>
      </w:tr>
      <w:tr w:rsidR="00C55A20" w:rsidRPr="00A35184" w14:paraId="0502E994" w14:textId="77777777" w:rsidTr="00C55A20">
        <w:tc>
          <w:tcPr>
            <w:tcW w:w="1696" w:type="dxa"/>
          </w:tcPr>
          <w:p w14:paraId="4C581C64" w14:textId="29586D2A" w:rsidR="00C55A20" w:rsidRPr="00A35184" w:rsidRDefault="00455F72" w:rsidP="00455F72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245" w:type="dxa"/>
          </w:tcPr>
          <w:p w14:paraId="6B460A7B" w14:textId="466C252B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ointments</w:t>
            </w:r>
          </w:p>
        </w:tc>
        <w:tc>
          <w:tcPr>
            <w:tcW w:w="1552" w:type="dxa"/>
          </w:tcPr>
          <w:p w14:paraId="790D0EEF" w14:textId="17892D14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C55A20" w:rsidRPr="00A35184" w14:paraId="53AFA729" w14:textId="77777777" w:rsidTr="00C55A20">
        <w:tc>
          <w:tcPr>
            <w:tcW w:w="1696" w:type="dxa"/>
          </w:tcPr>
          <w:p w14:paraId="5BC784E4" w14:textId="3107C0A0" w:rsidR="00C55A20" w:rsidRPr="00A35184" w:rsidRDefault="00455F72" w:rsidP="00455F72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245" w:type="dxa"/>
          </w:tcPr>
          <w:p w14:paraId="10420C87" w14:textId="6D2C7653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y Vaccine</w:t>
            </w:r>
          </w:p>
        </w:tc>
        <w:tc>
          <w:tcPr>
            <w:tcW w:w="1552" w:type="dxa"/>
          </w:tcPr>
          <w:p w14:paraId="50E74785" w14:textId="4729E7B6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C55A20" w:rsidRPr="00A35184" w14:paraId="39A129E0" w14:textId="77777777" w:rsidTr="00C55A20">
        <w:tc>
          <w:tcPr>
            <w:tcW w:w="1696" w:type="dxa"/>
          </w:tcPr>
          <w:p w14:paraId="14ACB4AD" w14:textId="731CA2BB" w:rsidR="00C55A20" w:rsidRPr="00A35184" w:rsidRDefault="00455F72" w:rsidP="00455F72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245" w:type="dxa"/>
          </w:tcPr>
          <w:p w14:paraId="409C1016" w14:textId="4E7D5260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s</w:t>
            </w:r>
          </w:p>
        </w:tc>
        <w:tc>
          <w:tcPr>
            <w:tcW w:w="1552" w:type="dxa"/>
          </w:tcPr>
          <w:p w14:paraId="3E220185" w14:textId="44310C65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</w:tr>
      <w:tr w:rsidR="00C55A20" w:rsidRPr="00A35184" w14:paraId="1D6BBC9A" w14:textId="77777777" w:rsidTr="00C55A20">
        <w:tc>
          <w:tcPr>
            <w:tcW w:w="1696" w:type="dxa"/>
          </w:tcPr>
          <w:p w14:paraId="76D0590D" w14:textId="27882BD7" w:rsidR="00C55A20" w:rsidRPr="00A35184" w:rsidRDefault="00455F72" w:rsidP="00455F72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245" w:type="dxa"/>
          </w:tcPr>
          <w:p w14:paraId="31F55065" w14:textId="7E0B70DC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er Login</w:t>
            </w:r>
          </w:p>
        </w:tc>
        <w:tc>
          <w:tcPr>
            <w:tcW w:w="1552" w:type="dxa"/>
          </w:tcPr>
          <w:p w14:paraId="2B19F228" w14:textId="42E26ABF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</w:tr>
      <w:tr w:rsidR="00C55A20" w:rsidRPr="00A35184" w14:paraId="65816FD7" w14:textId="77777777" w:rsidTr="00C55A20">
        <w:tc>
          <w:tcPr>
            <w:tcW w:w="1696" w:type="dxa"/>
          </w:tcPr>
          <w:p w14:paraId="492F3224" w14:textId="1CD86EC6" w:rsidR="00C55A20" w:rsidRPr="00A35184" w:rsidRDefault="00455F72" w:rsidP="00455F72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245" w:type="dxa"/>
          </w:tcPr>
          <w:p w14:paraId="32A372E2" w14:textId="316DE8E6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er Dashboard</w:t>
            </w:r>
          </w:p>
        </w:tc>
        <w:tc>
          <w:tcPr>
            <w:tcW w:w="1552" w:type="dxa"/>
          </w:tcPr>
          <w:p w14:paraId="437B1FD8" w14:textId="2B958B72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C55A20" w:rsidRPr="00A35184" w14:paraId="1AE60BBD" w14:textId="77777777" w:rsidTr="00C55A20">
        <w:tc>
          <w:tcPr>
            <w:tcW w:w="1696" w:type="dxa"/>
          </w:tcPr>
          <w:p w14:paraId="31AC8B29" w14:textId="25B9C3B6" w:rsidR="00C55A20" w:rsidRPr="00A35184" w:rsidRDefault="00455F72" w:rsidP="00455F72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245" w:type="dxa"/>
          </w:tcPr>
          <w:p w14:paraId="436367A1" w14:textId="3FAAE2CD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thorize</w:t>
            </w:r>
          </w:p>
        </w:tc>
        <w:tc>
          <w:tcPr>
            <w:tcW w:w="1552" w:type="dxa"/>
          </w:tcPr>
          <w:p w14:paraId="578B6D1E" w14:textId="0054E93C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C55A20" w:rsidRPr="00A35184" w14:paraId="6475A20A" w14:textId="77777777" w:rsidTr="00C55A20">
        <w:tc>
          <w:tcPr>
            <w:tcW w:w="1696" w:type="dxa"/>
          </w:tcPr>
          <w:p w14:paraId="065D2476" w14:textId="565C7B12" w:rsidR="00C55A20" w:rsidRPr="00A35184" w:rsidRDefault="00455F72" w:rsidP="00455F72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245" w:type="dxa"/>
          </w:tcPr>
          <w:p w14:paraId="3E4C6B54" w14:textId="44954689" w:rsidR="00C55A20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s</w:t>
            </w:r>
          </w:p>
        </w:tc>
        <w:tc>
          <w:tcPr>
            <w:tcW w:w="1552" w:type="dxa"/>
          </w:tcPr>
          <w:p w14:paraId="14BE52A8" w14:textId="5FC6C3F5" w:rsidR="00C55A20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</w:tr>
      <w:tr w:rsidR="00455F72" w:rsidRPr="00A35184" w14:paraId="2AE44807" w14:textId="77777777" w:rsidTr="00C55A20">
        <w:tc>
          <w:tcPr>
            <w:tcW w:w="1696" w:type="dxa"/>
          </w:tcPr>
          <w:p w14:paraId="26112675" w14:textId="2A738E8D" w:rsidR="00455F72" w:rsidRPr="00A35184" w:rsidRDefault="00455F72" w:rsidP="00455F72">
            <w:pPr>
              <w:pStyle w:val="ListParagraph"/>
              <w:spacing w:line="312" w:lineRule="auto"/>
              <w:ind w:left="171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5245" w:type="dxa"/>
          </w:tcPr>
          <w:p w14:paraId="7AFD2ADF" w14:textId="2744A442" w:rsidR="00455F72" w:rsidRPr="00A35184" w:rsidRDefault="00455F72" w:rsidP="00C55A20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cks</w:t>
            </w:r>
          </w:p>
        </w:tc>
        <w:tc>
          <w:tcPr>
            <w:tcW w:w="1552" w:type="dxa"/>
          </w:tcPr>
          <w:p w14:paraId="5D629B14" w14:textId="4A23B219" w:rsidR="00455F72" w:rsidRPr="00A35184" w:rsidRDefault="00455F72" w:rsidP="00455F7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</w:tr>
    </w:tbl>
    <w:p w14:paraId="0FD63D84" w14:textId="77777777" w:rsidR="00A35184" w:rsidRPr="00A35184" w:rsidRDefault="00A35184" w:rsidP="00A35184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2902A94D" w14:textId="77777777" w:rsidR="00A35184" w:rsidRPr="00A35184" w:rsidRDefault="00A35184" w:rsidP="00A35184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 w:rsidRPr="00A35184">
        <w:rPr>
          <w:rFonts w:ascii="Times New Roman" w:hAnsi="Times New Roman" w:cs="Times New Roman"/>
          <w:sz w:val="24"/>
          <w:szCs w:val="24"/>
        </w:rPr>
        <w:t>List of Tables</w:t>
      </w:r>
    </w:p>
    <w:p w14:paraId="6625B939" w14:textId="77777777" w:rsidR="00A35184" w:rsidRPr="00A35184" w:rsidRDefault="00A35184" w:rsidP="00A35184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111"/>
        <w:gridCol w:w="2969"/>
      </w:tblGrid>
      <w:tr w:rsidR="00A35184" w:rsidRPr="00A35184" w14:paraId="5849F3C2" w14:textId="77777777" w:rsidTr="00C55A20">
        <w:tc>
          <w:tcPr>
            <w:tcW w:w="1413" w:type="dxa"/>
          </w:tcPr>
          <w:p w14:paraId="503FC022" w14:textId="0094003E" w:rsidR="00A35184" w:rsidRPr="00A35184" w:rsidRDefault="007152EC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ble  </w:t>
            </w:r>
            <w:r w:rsidR="00A35184" w:rsidRPr="00A35184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proofErr w:type="gramEnd"/>
          </w:p>
        </w:tc>
        <w:tc>
          <w:tcPr>
            <w:tcW w:w="4111" w:type="dxa"/>
          </w:tcPr>
          <w:p w14:paraId="38BABEE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</w:t>
            </w:r>
          </w:p>
        </w:tc>
        <w:tc>
          <w:tcPr>
            <w:tcW w:w="2969" w:type="dxa"/>
          </w:tcPr>
          <w:p w14:paraId="6F3B7D7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Page No</w:t>
            </w:r>
          </w:p>
        </w:tc>
      </w:tr>
      <w:tr w:rsidR="00A35184" w:rsidRPr="00A35184" w14:paraId="455F2991" w14:textId="77777777" w:rsidTr="00C55A20">
        <w:tc>
          <w:tcPr>
            <w:tcW w:w="1413" w:type="dxa"/>
          </w:tcPr>
          <w:p w14:paraId="2819411B" w14:textId="7C98CF93" w:rsidR="00A35184" w:rsidRPr="00A35184" w:rsidRDefault="00C55A20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1</w:t>
            </w:r>
          </w:p>
        </w:tc>
        <w:tc>
          <w:tcPr>
            <w:tcW w:w="4111" w:type="dxa"/>
          </w:tcPr>
          <w:p w14:paraId="6BE3644D" w14:textId="227AAA5A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Activity &amp; Planning)</w:t>
            </w:r>
          </w:p>
        </w:tc>
        <w:tc>
          <w:tcPr>
            <w:tcW w:w="2969" w:type="dxa"/>
          </w:tcPr>
          <w:p w14:paraId="0D8BC05B" w14:textId="5FE219EF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55A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35184" w:rsidRPr="00A35184" w14:paraId="063F6325" w14:textId="77777777" w:rsidTr="00C55A20">
        <w:tc>
          <w:tcPr>
            <w:tcW w:w="1413" w:type="dxa"/>
          </w:tcPr>
          <w:p w14:paraId="6ECA7697" w14:textId="1EA3FC3F" w:rsidR="00A35184" w:rsidRPr="00A35184" w:rsidRDefault="00C55A20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2</w:t>
            </w:r>
          </w:p>
        </w:tc>
        <w:tc>
          <w:tcPr>
            <w:tcW w:w="4111" w:type="dxa"/>
          </w:tcPr>
          <w:p w14:paraId="683473AB" w14:textId="526FB4DF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Dataflow notations)</w:t>
            </w:r>
          </w:p>
        </w:tc>
        <w:tc>
          <w:tcPr>
            <w:tcW w:w="2969" w:type="dxa"/>
          </w:tcPr>
          <w:p w14:paraId="3F4647DB" w14:textId="211BAF1D" w:rsidR="00A35184" w:rsidRPr="00A35184" w:rsidRDefault="00C55A20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A35184" w:rsidRPr="00A35184" w14:paraId="2B0ECC24" w14:textId="77777777" w:rsidTr="00C55A20">
        <w:tc>
          <w:tcPr>
            <w:tcW w:w="1413" w:type="dxa"/>
          </w:tcPr>
          <w:p w14:paraId="48CB39F7" w14:textId="0E42B5E5" w:rsidR="00A35184" w:rsidRPr="00A35184" w:rsidRDefault="00C55A20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3</w:t>
            </w:r>
          </w:p>
        </w:tc>
        <w:tc>
          <w:tcPr>
            <w:tcW w:w="4111" w:type="dxa"/>
          </w:tcPr>
          <w:p w14:paraId="377B830F" w14:textId="2ADBEF15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Class Diagram notations)</w:t>
            </w:r>
          </w:p>
        </w:tc>
        <w:tc>
          <w:tcPr>
            <w:tcW w:w="2969" w:type="dxa"/>
          </w:tcPr>
          <w:p w14:paraId="185FB77C" w14:textId="7A96A97F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55A2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35184" w:rsidRPr="00A35184" w14:paraId="760D9887" w14:textId="77777777" w:rsidTr="00C55A20">
        <w:tc>
          <w:tcPr>
            <w:tcW w:w="1413" w:type="dxa"/>
          </w:tcPr>
          <w:p w14:paraId="71BA4E7A" w14:textId="734F7961" w:rsidR="00A35184" w:rsidRPr="00A35184" w:rsidRDefault="003B5FF3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4</w:t>
            </w:r>
          </w:p>
        </w:tc>
        <w:tc>
          <w:tcPr>
            <w:tcW w:w="4111" w:type="dxa"/>
          </w:tcPr>
          <w:p w14:paraId="13619084" w14:textId="6328AF5A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Use-Case Diagram notations)</w:t>
            </w:r>
          </w:p>
        </w:tc>
        <w:tc>
          <w:tcPr>
            <w:tcW w:w="2969" w:type="dxa"/>
          </w:tcPr>
          <w:p w14:paraId="20F1C48A" w14:textId="28C614DA" w:rsidR="00A35184" w:rsidRPr="00A35184" w:rsidRDefault="003B5FF3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A35184" w:rsidRPr="00A35184" w14:paraId="0AE48756" w14:textId="77777777" w:rsidTr="00C55A20">
        <w:tc>
          <w:tcPr>
            <w:tcW w:w="1413" w:type="dxa"/>
          </w:tcPr>
          <w:p w14:paraId="02A16E4E" w14:textId="0B2E021E" w:rsidR="00A35184" w:rsidRPr="00A35184" w:rsidRDefault="003B5FF3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5</w:t>
            </w:r>
          </w:p>
        </w:tc>
        <w:tc>
          <w:tcPr>
            <w:tcW w:w="4111" w:type="dxa"/>
          </w:tcPr>
          <w:p w14:paraId="0611522C" w14:textId="27C58779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equence Diagram notations)</w:t>
            </w:r>
          </w:p>
        </w:tc>
        <w:tc>
          <w:tcPr>
            <w:tcW w:w="2969" w:type="dxa"/>
          </w:tcPr>
          <w:p w14:paraId="618A1F6D" w14:textId="4D895218" w:rsidR="00A35184" w:rsidRPr="00A35184" w:rsidRDefault="003B5FF3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A35184" w:rsidRPr="00A35184" w14:paraId="5C1ACB16" w14:textId="77777777" w:rsidTr="00C55A20">
        <w:tc>
          <w:tcPr>
            <w:tcW w:w="1413" w:type="dxa"/>
          </w:tcPr>
          <w:p w14:paraId="7C28A443" w14:textId="25E66211" w:rsidR="00A35184" w:rsidRPr="00A35184" w:rsidRDefault="00FC42F9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6</w:t>
            </w:r>
          </w:p>
        </w:tc>
        <w:tc>
          <w:tcPr>
            <w:tcW w:w="4111" w:type="dxa"/>
          </w:tcPr>
          <w:p w14:paraId="3E329D1E" w14:textId="5EA1C00A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tate Machine notations)</w:t>
            </w:r>
          </w:p>
        </w:tc>
        <w:tc>
          <w:tcPr>
            <w:tcW w:w="2969" w:type="dxa"/>
          </w:tcPr>
          <w:p w14:paraId="36C26EA0" w14:textId="0C83D801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C42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A35184" w:rsidRPr="00A35184" w14:paraId="5F4230E2" w14:textId="77777777" w:rsidTr="00C55A20">
        <w:tc>
          <w:tcPr>
            <w:tcW w:w="1413" w:type="dxa"/>
          </w:tcPr>
          <w:p w14:paraId="0AEDF877" w14:textId="35B423CF" w:rsidR="00A35184" w:rsidRPr="00A35184" w:rsidRDefault="00FC42F9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7</w:t>
            </w:r>
          </w:p>
        </w:tc>
        <w:tc>
          <w:tcPr>
            <w:tcW w:w="4111" w:type="dxa"/>
          </w:tcPr>
          <w:p w14:paraId="6661AF2A" w14:textId="38CD7D1E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Activity State Diagram notations)</w:t>
            </w:r>
          </w:p>
        </w:tc>
        <w:tc>
          <w:tcPr>
            <w:tcW w:w="2969" w:type="dxa"/>
          </w:tcPr>
          <w:p w14:paraId="4C89D877" w14:textId="1779DAD9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C42F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A35184" w:rsidRPr="00A35184" w14:paraId="029CA7BC" w14:textId="77777777" w:rsidTr="00C55A20">
        <w:tc>
          <w:tcPr>
            <w:tcW w:w="1413" w:type="dxa"/>
          </w:tcPr>
          <w:p w14:paraId="095A3E46" w14:textId="2B5A7F16" w:rsidR="00A35184" w:rsidRPr="00A35184" w:rsidRDefault="00016082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4.1</w:t>
            </w:r>
          </w:p>
        </w:tc>
        <w:tc>
          <w:tcPr>
            <w:tcW w:w="4111" w:type="dxa"/>
          </w:tcPr>
          <w:p w14:paraId="6613B3AE" w14:textId="0626C09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Test Case)</w:t>
            </w:r>
          </w:p>
        </w:tc>
        <w:tc>
          <w:tcPr>
            <w:tcW w:w="2969" w:type="dxa"/>
          </w:tcPr>
          <w:p w14:paraId="1CE11984" w14:textId="180E6E4D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01608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D715E" w:rsidRPr="00A35184" w14:paraId="7D02AB0A" w14:textId="77777777" w:rsidTr="00C55A20">
        <w:tc>
          <w:tcPr>
            <w:tcW w:w="1413" w:type="dxa"/>
          </w:tcPr>
          <w:p w14:paraId="23E228BA" w14:textId="7FC226D4" w:rsidR="004D715E" w:rsidRPr="00A35184" w:rsidRDefault="00016082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</w:t>
            </w:r>
          </w:p>
        </w:tc>
        <w:tc>
          <w:tcPr>
            <w:tcW w:w="4111" w:type="dxa"/>
          </w:tcPr>
          <w:p w14:paraId="36413127" w14:textId="17B7105D" w:rsidR="004D715E" w:rsidRPr="00A35184" w:rsidRDefault="004D715E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User Login Test-Cases)</w:t>
            </w:r>
          </w:p>
        </w:tc>
        <w:tc>
          <w:tcPr>
            <w:tcW w:w="2969" w:type="dxa"/>
          </w:tcPr>
          <w:p w14:paraId="7E0766E0" w14:textId="3646A7EF" w:rsidR="004D715E" w:rsidRPr="00A35184" w:rsidRDefault="00016082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4D715E" w:rsidRPr="00A35184" w14:paraId="30185195" w14:textId="77777777" w:rsidTr="00C55A20">
        <w:tc>
          <w:tcPr>
            <w:tcW w:w="1413" w:type="dxa"/>
          </w:tcPr>
          <w:p w14:paraId="6587CF8F" w14:textId="153A799E" w:rsidR="004D715E" w:rsidRPr="00A35184" w:rsidRDefault="00016082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2</w:t>
            </w:r>
          </w:p>
        </w:tc>
        <w:tc>
          <w:tcPr>
            <w:tcW w:w="4111" w:type="dxa"/>
          </w:tcPr>
          <w:p w14:paraId="26329205" w14:textId="64FB7967" w:rsidR="004D715E" w:rsidRDefault="004D715E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ovider Login Test-Cases)</w:t>
            </w:r>
          </w:p>
        </w:tc>
        <w:tc>
          <w:tcPr>
            <w:tcW w:w="2969" w:type="dxa"/>
          </w:tcPr>
          <w:p w14:paraId="7D1880F6" w14:textId="3CEB0DDF" w:rsidR="004D715E" w:rsidRDefault="00016082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4D715E" w:rsidRPr="00A35184" w14:paraId="0D1894D8" w14:textId="77777777" w:rsidTr="00C55A20">
        <w:tc>
          <w:tcPr>
            <w:tcW w:w="1413" w:type="dxa"/>
          </w:tcPr>
          <w:p w14:paraId="3BE4260F" w14:textId="418C9170" w:rsidR="004D715E" w:rsidRPr="00A35184" w:rsidRDefault="00016082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3</w:t>
            </w:r>
          </w:p>
        </w:tc>
        <w:tc>
          <w:tcPr>
            <w:tcW w:w="4111" w:type="dxa"/>
          </w:tcPr>
          <w:p w14:paraId="3A94D382" w14:textId="1E6D5869" w:rsidR="004D715E" w:rsidRDefault="004D715E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oducer Login Test-Cases)</w:t>
            </w:r>
          </w:p>
        </w:tc>
        <w:tc>
          <w:tcPr>
            <w:tcW w:w="2969" w:type="dxa"/>
          </w:tcPr>
          <w:p w14:paraId="7A82F5B2" w14:textId="648088EE" w:rsidR="004D715E" w:rsidRDefault="00016082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4D715E" w:rsidRPr="00A35184" w14:paraId="2AE9EE6A" w14:textId="77777777" w:rsidTr="00C55A20">
        <w:tc>
          <w:tcPr>
            <w:tcW w:w="1413" w:type="dxa"/>
          </w:tcPr>
          <w:p w14:paraId="34051D5C" w14:textId="602150C8" w:rsidR="004D715E" w:rsidRPr="00A35184" w:rsidRDefault="00016082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4</w:t>
            </w:r>
          </w:p>
        </w:tc>
        <w:tc>
          <w:tcPr>
            <w:tcW w:w="4111" w:type="dxa"/>
          </w:tcPr>
          <w:p w14:paraId="43441FF9" w14:textId="63E56E83" w:rsidR="004D715E" w:rsidRDefault="004D715E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User Register Test-Cases)</w:t>
            </w:r>
          </w:p>
        </w:tc>
        <w:tc>
          <w:tcPr>
            <w:tcW w:w="2969" w:type="dxa"/>
          </w:tcPr>
          <w:p w14:paraId="278B6D39" w14:textId="3368F6E9" w:rsidR="004D715E" w:rsidRDefault="004D715E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1608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4D715E" w:rsidRPr="00A35184" w14:paraId="6F2F6692" w14:textId="77777777" w:rsidTr="00C55A20">
        <w:tc>
          <w:tcPr>
            <w:tcW w:w="1413" w:type="dxa"/>
          </w:tcPr>
          <w:p w14:paraId="2AF89154" w14:textId="2EEB6D08" w:rsidR="004D715E" w:rsidRPr="00A35184" w:rsidRDefault="00016082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5</w:t>
            </w:r>
          </w:p>
        </w:tc>
        <w:tc>
          <w:tcPr>
            <w:tcW w:w="4111" w:type="dxa"/>
          </w:tcPr>
          <w:p w14:paraId="1CEC1E8E" w14:textId="73CD8488" w:rsidR="004D715E" w:rsidRDefault="004D715E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ovider Register Test-Cases)</w:t>
            </w:r>
          </w:p>
        </w:tc>
        <w:tc>
          <w:tcPr>
            <w:tcW w:w="2969" w:type="dxa"/>
          </w:tcPr>
          <w:p w14:paraId="295CFBAA" w14:textId="784818D4" w:rsidR="004D715E" w:rsidRDefault="004D715E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1608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4D715E" w:rsidRPr="00A35184" w14:paraId="46BC79B7" w14:textId="77777777" w:rsidTr="00C55A20">
        <w:tc>
          <w:tcPr>
            <w:tcW w:w="1413" w:type="dxa"/>
          </w:tcPr>
          <w:p w14:paraId="4C4ED89A" w14:textId="63785431" w:rsidR="004D715E" w:rsidRPr="00A35184" w:rsidRDefault="00016082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6</w:t>
            </w:r>
          </w:p>
        </w:tc>
        <w:tc>
          <w:tcPr>
            <w:tcW w:w="4111" w:type="dxa"/>
          </w:tcPr>
          <w:p w14:paraId="07D879A5" w14:textId="2E6259A8" w:rsidR="004D715E" w:rsidRDefault="003E5C8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oducer Register Test-Cases)</w:t>
            </w:r>
          </w:p>
        </w:tc>
        <w:tc>
          <w:tcPr>
            <w:tcW w:w="2969" w:type="dxa"/>
          </w:tcPr>
          <w:p w14:paraId="16BF5F6C" w14:textId="64E511D9" w:rsidR="004D715E" w:rsidRDefault="004D715E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1608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3E5C80" w:rsidRPr="00A35184" w14:paraId="5F159730" w14:textId="77777777" w:rsidTr="00C55A20">
        <w:tc>
          <w:tcPr>
            <w:tcW w:w="1413" w:type="dxa"/>
          </w:tcPr>
          <w:p w14:paraId="304A139D" w14:textId="5E79CECB" w:rsidR="003E5C80" w:rsidRPr="00A35184" w:rsidRDefault="00016082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7</w:t>
            </w:r>
          </w:p>
        </w:tc>
        <w:tc>
          <w:tcPr>
            <w:tcW w:w="4111" w:type="dxa"/>
          </w:tcPr>
          <w:p w14:paraId="24DF2B7A" w14:textId="0E164C70" w:rsidR="003E5C80" w:rsidRDefault="003E5C8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User Profile Test-Cases)</w:t>
            </w:r>
          </w:p>
        </w:tc>
        <w:tc>
          <w:tcPr>
            <w:tcW w:w="2969" w:type="dxa"/>
          </w:tcPr>
          <w:p w14:paraId="2093BF10" w14:textId="3E08141C" w:rsidR="003E5C80" w:rsidRDefault="003E5C8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1608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3E5C80" w:rsidRPr="00A35184" w14:paraId="7F11D5FF" w14:textId="77777777" w:rsidTr="00C55A20">
        <w:tc>
          <w:tcPr>
            <w:tcW w:w="1413" w:type="dxa"/>
          </w:tcPr>
          <w:p w14:paraId="0ABB2E94" w14:textId="123F9751" w:rsidR="003E5C80" w:rsidRPr="00A35184" w:rsidRDefault="00016082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8</w:t>
            </w:r>
          </w:p>
        </w:tc>
        <w:tc>
          <w:tcPr>
            <w:tcW w:w="4111" w:type="dxa"/>
          </w:tcPr>
          <w:p w14:paraId="49F6A554" w14:textId="087F2654" w:rsidR="003E5C80" w:rsidRDefault="003E5C8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ovider Profile Test-Cases)</w:t>
            </w:r>
          </w:p>
        </w:tc>
        <w:tc>
          <w:tcPr>
            <w:tcW w:w="2969" w:type="dxa"/>
          </w:tcPr>
          <w:p w14:paraId="16315EE3" w14:textId="4E3A66E2" w:rsidR="003E5C80" w:rsidRDefault="00016082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3E5C80" w:rsidRPr="00A35184" w14:paraId="4D7FC7BB" w14:textId="77777777" w:rsidTr="00C55A20">
        <w:tc>
          <w:tcPr>
            <w:tcW w:w="1413" w:type="dxa"/>
          </w:tcPr>
          <w:p w14:paraId="1E3D4A7E" w14:textId="37BFEF83" w:rsidR="003E5C80" w:rsidRPr="00A35184" w:rsidRDefault="00016082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9</w:t>
            </w:r>
          </w:p>
        </w:tc>
        <w:tc>
          <w:tcPr>
            <w:tcW w:w="4111" w:type="dxa"/>
          </w:tcPr>
          <w:p w14:paraId="305F74C7" w14:textId="3CC04911" w:rsidR="003E5C80" w:rsidRDefault="003E5C8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Producer Profile Test-Cases)</w:t>
            </w:r>
          </w:p>
        </w:tc>
        <w:tc>
          <w:tcPr>
            <w:tcW w:w="2969" w:type="dxa"/>
          </w:tcPr>
          <w:p w14:paraId="590FC830" w14:textId="20A41C80" w:rsidR="003E5C80" w:rsidRDefault="00016082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2F37AD" w:rsidRPr="00A35184" w14:paraId="3DAB3C4E" w14:textId="77777777" w:rsidTr="00C55A20">
        <w:tc>
          <w:tcPr>
            <w:tcW w:w="1413" w:type="dxa"/>
          </w:tcPr>
          <w:p w14:paraId="11506156" w14:textId="7BB51FD0" w:rsidR="002F37AD" w:rsidRPr="00A35184" w:rsidRDefault="00016082" w:rsidP="009D1EB1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0</w:t>
            </w:r>
          </w:p>
        </w:tc>
        <w:tc>
          <w:tcPr>
            <w:tcW w:w="4111" w:type="dxa"/>
          </w:tcPr>
          <w:p w14:paraId="53B2C8C7" w14:textId="79FFFAE2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Book Appointments Test-Cases)</w:t>
            </w:r>
          </w:p>
        </w:tc>
        <w:tc>
          <w:tcPr>
            <w:tcW w:w="2969" w:type="dxa"/>
          </w:tcPr>
          <w:p w14:paraId="0CCD5E67" w14:textId="20E7349E" w:rsidR="002F37AD" w:rsidRDefault="00016082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2F37AD" w:rsidRPr="00A35184" w14:paraId="2BC5A7C7" w14:textId="77777777" w:rsidTr="00C55A20">
        <w:tc>
          <w:tcPr>
            <w:tcW w:w="1413" w:type="dxa"/>
          </w:tcPr>
          <w:p w14:paraId="11147E8A" w14:textId="05471084" w:rsidR="002F37AD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1</w:t>
            </w:r>
          </w:p>
        </w:tc>
        <w:tc>
          <w:tcPr>
            <w:tcW w:w="4111" w:type="dxa"/>
          </w:tcPr>
          <w:p w14:paraId="5A471E9E" w14:textId="2A184318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Set Appointments Test-Cases)</w:t>
            </w:r>
          </w:p>
        </w:tc>
        <w:tc>
          <w:tcPr>
            <w:tcW w:w="2969" w:type="dxa"/>
          </w:tcPr>
          <w:p w14:paraId="756E83DD" w14:textId="3E31573D" w:rsidR="002F37AD" w:rsidRDefault="00016082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2F37AD" w:rsidRPr="00A35184" w14:paraId="6AF9B35C" w14:textId="77777777" w:rsidTr="00C55A20">
        <w:tc>
          <w:tcPr>
            <w:tcW w:w="1413" w:type="dxa"/>
          </w:tcPr>
          <w:p w14:paraId="7FB2F52F" w14:textId="42CD0D20" w:rsidR="002F37AD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111" w:type="dxa"/>
          </w:tcPr>
          <w:p w14:paraId="0F7506E3" w14:textId="007DED29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Buy Vaccine Test-Cases)</w:t>
            </w:r>
          </w:p>
        </w:tc>
        <w:tc>
          <w:tcPr>
            <w:tcW w:w="2969" w:type="dxa"/>
          </w:tcPr>
          <w:p w14:paraId="1795DADB" w14:textId="51EA1F7A" w:rsidR="002F37AD" w:rsidRDefault="00016082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2F37AD" w:rsidRPr="00A35184" w14:paraId="0FCE21D2" w14:textId="77777777" w:rsidTr="00C55A20">
        <w:tc>
          <w:tcPr>
            <w:tcW w:w="1413" w:type="dxa"/>
          </w:tcPr>
          <w:p w14:paraId="55F48CDB" w14:textId="0F6F4144" w:rsidR="002F37AD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111" w:type="dxa"/>
          </w:tcPr>
          <w:p w14:paraId="21CC8620" w14:textId="62EC9B8C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Check User Test-Cases)</w:t>
            </w:r>
          </w:p>
        </w:tc>
        <w:tc>
          <w:tcPr>
            <w:tcW w:w="2969" w:type="dxa"/>
          </w:tcPr>
          <w:p w14:paraId="3E4247ED" w14:textId="0D8938B9" w:rsidR="002F37AD" w:rsidRDefault="00016082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2F37AD" w:rsidRPr="00A35184" w14:paraId="3B78EFEB" w14:textId="77777777" w:rsidTr="00C55A20">
        <w:tc>
          <w:tcPr>
            <w:tcW w:w="1413" w:type="dxa"/>
          </w:tcPr>
          <w:p w14:paraId="1A721E53" w14:textId="1621EEA7" w:rsidR="002F37AD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111" w:type="dxa"/>
          </w:tcPr>
          <w:p w14:paraId="27021B03" w14:textId="6FCF1AD3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Authorize Test-Cases)</w:t>
            </w:r>
          </w:p>
        </w:tc>
        <w:tc>
          <w:tcPr>
            <w:tcW w:w="2969" w:type="dxa"/>
          </w:tcPr>
          <w:p w14:paraId="16D31929" w14:textId="4A9C36D5" w:rsidR="002F37AD" w:rsidRDefault="00016082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2F37AD" w:rsidRPr="00A35184" w14:paraId="509CC4B6" w14:textId="77777777" w:rsidTr="00C55A20">
        <w:tc>
          <w:tcPr>
            <w:tcW w:w="1413" w:type="dxa"/>
          </w:tcPr>
          <w:p w14:paraId="751F614C" w14:textId="4B87E504" w:rsidR="002F37AD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111" w:type="dxa"/>
          </w:tcPr>
          <w:p w14:paraId="4FE4A05D" w14:textId="102E6FAF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Set Stock Test-Cases)</w:t>
            </w:r>
          </w:p>
        </w:tc>
        <w:tc>
          <w:tcPr>
            <w:tcW w:w="2969" w:type="dxa"/>
          </w:tcPr>
          <w:p w14:paraId="10E8DE17" w14:textId="2DE79514" w:rsidR="002F37AD" w:rsidRDefault="00016082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9D1EB1" w:rsidRPr="00A35184" w14:paraId="67736002" w14:textId="77777777" w:rsidTr="00C55A20">
        <w:tc>
          <w:tcPr>
            <w:tcW w:w="1413" w:type="dxa"/>
          </w:tcPr>
          <w:p w14:paraId="5E052ABA" w14:textId="4EB46002" w:rsidR="009D1EB1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4111" w:type="dxa"/>
          </w:tcPr>
          <w:p w14:paraId="074505E7" w14:textId="0C3D1E7A" w:rsidR="009D1EB1" w:rsidRPr="009D1EB1" w:rsidRDefault="009D1EB1" w:rsidP="004D715E">
            <w:pPr>
              <w:spacing w:line="312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age Or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969" w:type="dxa"/>
          </w:tcPr>
          <w:p w14:paraId="7E002AB5" w14:textId="13A63B12" w:rsidR="009D1EB1" w:rsidRDefault="009D1EB1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2F37AD" w:rsidRPr="00A35184" w14:paraId="2EE01BE5" w14:textId="77777777" w:rsidTr="00C55A20">
        <w:tc>
          <w:tcPr>
            <w:tcW w:w="1413" w:type="dxa"/>
          </w:tcPr>
          <w:p w14:paraId="03E1B45A" w14:textId="61CA5381" w:rsidR="002F37AD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111" w:type="dxa"/>
          </w:tcPr>
          <w:p w14:paraId="04D09ED1" w14:textId="7770CAC2" w:rsidR="002F37AD" w:rsidRDefault="008177F0" w:rsidP="008177F0">
            <w:pPr>
              <w:tabs>
                <w:tab w:val="right" w:pos="4320"/>
              </w:tabs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Login-Dashboard Test-Cases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969" w:type="dxa"/>
          </w:tcPr>
          <w:p w14:paraId="52695B4B" w14:textId="687AD40D" w:rsidR="002F37AD" w:rsidRDefault="009D1EB1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2F37AD" w:rsidRPr="00A35184" w14:paraId="08A7091F" w14:textId="77777777" w:rsidTr="00C55A20">
        <w:tc>
          <w:tcPr>
            <w:tcW w:w="1413" w:type="dxa"/>
          </w:tcPr>
          <w:p w14:paraId="410D4720" w14:textId="1D9C088B" w:rsidR="002F37AD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4111" w:type="dxa"/>
          </w:tcPr>
          <w:p w14:paraId="356E685F" w14:textId="1D5F98AC" w:rsidR="002F37AD" w:rsidRDefault="008177F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User-Dashboard Test-Cases)</w:t>
            </w:r>
          </w:p>
        </w:tc>
        <w:tc>
          <w:tcPr>
            <w:tcW w:w="2969" w:type="dxa"/>
          </w:tcPr>
          <w:p w14:paraId="67A6E4DE" w14:textId="372EF863" w:rsidR="002F37AD" w:rsidRDefault="009D1EB1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2F37AD" w:rsidRPr="00A35184" w14:paraId="6474A383" w14:textId="77777777" w:rsidTr="00C55A20">
        <w:tc>
          <w:tcPr>
            <w:tcW w:w="1413" w:type="dxa"/>
          </w:tcPr>
          <w:p w14:paraId="740EA32F" w14:textId="53303862" w:rsidR="002F37AD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4111" w:type="dxa"/>
          </w:tcPr>
          <w:p w14:paraId="70972C78" w14:textId="0C57BFA3" w:rsidR="002F37AD" w:rsidRDefault="008177F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Book-</w:t>
            </w:r>
            <w:r w:rsidR="00F34D3C">
              <w:rPr>
                <w:rFonts w:ascii="Times New Roman" w:hAnsi="Times New Roman" w:cs="Times New Roman"/>
                <w:sz w:val="24"/>
                <w:szCs w:val="24"/>
              </w:rPr>
              <w:t>Appoint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st-Cases)</w:t>
            </w:r>
          </w:p>
        </w:tc>
        <w:tc>
          <w:tcPr>
            <w:tcW w:w="2969" w:type="dxa"/>
          </w:tcPr>
          <w:p w14:paraId="7291F519" w14:textId="52CEAFC9" w:rsidR="002F37AD" w:rsidRDefault="009D1EB1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2F37AD" w:rsidRPr="00A35184" w14:paraId="57EBD813" w14:textId="77777777" w:rsidTr="00C55A20">
        <w:tc>
          <w:tcPr>
            <w:tcW w:w="1413" w:type="dxa"/>
          </w:tcPr>
          <w:p w14:paraId="34ABEBCE" w14:textId="488BC4E9" w:rsidR="002F37AD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4111" w:type="dxa"/>
          </w:tcPr>
          <w:p w14:paraId="42820FE2" w14:textId="4C34456A" w:rsidR="002F37AD" w:rsidRDefault="008177F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Set-</w:t>
            </w:r>
            <w:r w:rsidR="00F34D3C">
              <w:rPr>
                <w:rFonts w:ascii="Times New Roman" w:hAnsi="Times New Roman" w:cs="Times New Roman"/>
                <w:sz w:val="24"/>
                <w:szCs w:val="24"/>
              </w:rPr>
              <w:t>Appoint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st-Cases)</w:t>
            </w:r>
          </w:p>
        </w:tc>
        <w:tc>
          <w:tcPr>
            <w:tcW w:w="2969" w:type="dxa"/>
          </w:tcPr>
          <w:p w14:paraId="12A826F9" w14:textId="069B8E07" w:rsidR="002F37AD" w:rsidRDefault="00F0109C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D1EB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2F37AD" w:rsidRPr="00A35184" w14:paraId="1F968AB6" w14:textId="77777777" w:rsidTr="00C55A20">
        <w:tc>
          <w:tcPr>
            <w:tcW w:w="1413" w:type="dxa"/>
          </w:tcPr>
          <w:p w14:paraId="0636D815" w14:textId="7EC545CF" w:rsidR="002F37AD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4111" w:type="dxa"/>
          </w:tcPr>
          <w:p w14:paraId="010C4199" w14:textId="3E207231" w:rsidR="002F37AD" w:rsidRDefault="008177F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F0109C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st-Cases)</w:t>
            </w:r>
          </w:p>
        </w:tc>
        <w:tc>
          <w:tcPr>
            <w:tcW w:w="2969" w:type="dxa"/>
          </w:tcPr>
          <w:p w14:paraId="4E3D4540" w14:textId="7664AE61" w:rsidR="002F37AD" w:rsidRDefault="00F0109C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D1EB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177F0" w:rsidRPr="00A35184" w14:paraId="038C03DA" w14:textId="77777777" w:rsidTr="00C55A20">
        <w:tc>
          <w:tcPr>
            <w:tcW w:w="1413" w:type="dxa"/>
          </w:tcPr>
          <w:p w14:paraId="020908FB" w14:textId="054489FA" w:rsidR="008177F0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4111" w:type="dxa"/>
          </w:tcPr>
          <w:p w14:paraId="2FAA319E" w14:textId="6B2323C7" w:rsidR="008177F0" w:rsidRDefault="00F0109C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Book Test-Cases)</w:t>
            </w:r>
          </w:p>
        </w:tc>
        <w:tc>
          <w:tcPr>
            <w:tcW w:w="2969" w:type="dxa"/>
          </w:tcPr>
          <w:p w14:paraId="2F3E493A" w14:textId="230605AF" w:rsidR="008177F0" w:rsidRDefault="00F0109C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9D1EB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9D1EB1" w:rsidRPr="00A35184" w14:paraId="20B06088" w14:textId="77777777" w:rsidTr="00C55A20">
        <w:tc>
          <w:tcPr>
            <w:tcW w:w="1413" w:type="dxa"/>
          </w:tcPr>
          <w:p w14:paraId="7BC48AA5" w14:textId="576BA124" w:rsidR="009D1EB1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4111" w:type="dxa"/>
          </w:tcPr>
          <w:p w14:paraId="3E07E476" w14:textId="43E2B413" w:rsidR="009D1EB1" w:rsidRDefault="009D1EB1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Failed)</w:t>
            </w:r>
          </w:p>
        </w:tc>
        <w:tc>
          <w:tcPr>
            <w:tcW w:w="2969" w:type="dxa"/>
          </w:tcPr>
          <w:p w14:paraId="4FD45AE8" w14:textId="004EAA10" w:rsidR="009D1EB1" w:rsidRDefault="009D1EB1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</w:tr>
      <w:tr w:rsidR="009D1EB1" w:rsidRPr="00A35184" w14:paraId="2E093F1C" w14:textId="77777777" w:rsidTr="00C55A20">
        <w:tc>
          <w:tcPr>
            <w:tcW w:w="1413" w:type="dxa"/>
          </w:tcPr>
          <w:p w14:paraId="677A6ED0" w14:textId="31D43A67" w:rsidR="009D1EB1" w:rsidRPr="00A35184" w:rsidRDefault="00455F72" w:rsidP="00455F72">
            <w:pPr>
              <w:pStyle w:val="ListParagraph"/>
              <w:spacing w:line="312" w:lineRule="auto"/>
              <w:ind w:left="2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111" w:type="dxa"/>
          </w:tcPr>
          <w:p w14:paraId="5EFA2236" w14:textId="1D5FC515" w:rsidR="009D1EB1" w:rsidRDefault="00455F72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D1EB1">
              <w:rPr>
                <w:rFonts w:ascii="Times New Roman" w:hAnsi="Times New Roman" w:cs="Times New Roman"/>
                <w:sz w:val="24"/>
                <w:szCs w:val="24"/>
              </w:rPr>
              <w:t>Failed Pass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969" w:type="dxa"/>
          </w:tcPr>
          <w:p w14:paraId="3CFF6D19" w14:textId="5375C43B" w:rsidR="009D1EB1" w:rsidRDefault="009D1EB1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</w:tr>
      <w:bookmarkEnd w:id="0"/>
      <w:bookmarkEnd w:id="1"/>
      <w:bookmarkEnd w:id="2"/>
    </w:tbl>
    <w:p w14:paraId="1E175D7F" w14:textId="21CEEFBB" w:rsidR="00A35184" w:rsidRDefault="00A35184" w:rsidP="009D1EB1">
      <w:pPr>
        <w:rPr>
          <w:rFonts w:ascii="Times New Roman" w:hAnsi="Times New Roman" w:cs="Times New Roman"/>
          <w:sz w:val="24"/>
          <w:szCs w:val="24"/>
        </w:rPr>
      </w:pPr>
    </w:p>
    <w:sectPr w:rsidR="00A35184" w:rsidSect="001B6AE4">
      <w:footerReference w:type="first" r:id="rId8"/>
      <w:pgSz w:w="11906" w:h="16838"/>
      <w:pgMar w:top="1418" w:right="1418" w:bottom="1418" w:left="1985" w:header="709" w:footer="709" w:gutter="0"/>
      <w:pgNumType w:start="4"/>
      <w:cols w:space="708"/>
      <w:vAlign w:val="center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EFAA8" w14:textId="77777777" w:rsidR="005F6903" w:rsidRDefault="005F6903">
      <w:pPr>
        <w:spacing w:after="0" w:line="240" w:lineRule="auto"/>
      </w:pPr>
      <w:r>
        <w:separator/>
      </w:r>
    </w:p>
  </w:endnote>
  <w:endnote w:type="continuationSeparator" w:id="0">
    <w:p w14:paraId="61DF9682" w14:textId="77777777" w:rsidR="005F6903" w:rsidRDefault="005F69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2819C" w14:textId="0DDAA953" w:rsidR="00527899" w:rsidRDefault="00000000">
    <w:pPr>
      <w:pStyle w:val="Footer"/>
      <w:jc w:val="right"/>
    </w:pPr>
  </w:p>
  <w:p w14:paraId="21031198" w14:textId="77777777" w:rsidR="00527899" w:rsidRDefault="00000000">
    <w:pPr>
      <w:pStyle w:val="Footer"/>
    </w:pPr>
  </w:p>
  <w:p w14:paraId="3C921FA3" w14:textId="77777777" w:rsidR="001D56E7" w:rsidRDefault="001D56E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213BF" w14:textId="77777777" w:rsidR="005F6903" w:rsidRDefault="005F6903">
      <w:pPr>
        <w:spacing w:after="0" w:line="240" w:lineRule="auto"/>
      </w:pPr>
      <w:r>
        <w:separator/>
      </w:r>
    </w:p>
  </w:footnote>
  <w:footnote w:type="continuationSeparator" w:id="0">
    <w:p w14:paraId="6D84C42A" w14:textId="77777777" w:rsidR="005F6903" w:rsidRDefault="005F69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65DC"/>
    <w:multiLevelType w:val="hybridMultilevel"/>
    <w:tmpl w:val="E4B203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44A4"/>
    <w:multiLevelType w:val="hybridMultilevel"/>
    <w:tmpl w:val="FBA47AC2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5194DE2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8282A11"/>
    <w:multiLevelType w:val="hybridMultilevel"/>
    <w:tmpl w:val="33D832D4"/>
    <w:lvl w:ilvl="0" w:tplc="B4106000">
      <w:start w:val="1"/>
      <w:numFmt w:val="decimal"/>
      <w:lvlText w:val="3.5.%1"/>
      <w:lvlJc w:val="left"/>
      <w:pPr>
        <w:ind w:left="12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90471"/>
    <w:multiLevelType w:val="hybridMultilevel"/>
    <w:tmpl w:val="4A2C02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A1380"/>
    <w:multiLevelType w:val="hybridMultilevel"/>
    <w:tmpl w:val="5A8C3B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96448"/>
    <w:multiLevelType w:val="hybridMultilevel"/>
    <w:tmpl w:val="DA62A2CA"/>
    <w:lvl w:ilvl="0" w:tplc="2874612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B4595B"/>
    <w:multiLevelType w:val="hybridMultilevel"/>
    <w:tmpl w:val="86C49BEC"/>
    <w:lvl w:ilvl="0" w:tplc="846CCD14">
      <w:start w:val="2"/>
      <w:numFmt w:val="decimal"/>
      <w:lvlText w:val="3.2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027655"/>
    <w:multiLevelType w:val="hybridMultilevel"/>
    <w:tmpl w:val="E0EA01EA"/>
    <w:lvl w:ilvl="0" w:tplc="B674FA82">
      <w:start w:val="5"/>
      <w:numFmt w:val="decimal"/>
      <w:lvlText w:val="3.5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3A3918"/>
    <w:multiLevelType w:val="hybridMultilevel"/>
    <w:tmpl w:val="09267B4E"/>
    <w:lvl w:ilvl="0" w:tplc="C1D4893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681794"/>
    <w:multiLevelType w:val="hybridMultilevel"/>
    <w:tmpl w:val="619276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E31F2"/>
    <w:multiLevelType w:val="hybridMultilevel"/>
    <w:tmpl w:val="FF9495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D21D43"/>
    <w:multiLevelType w:val="hybridMultilevel"/>
    <w:tmpl w:val="A8F67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4314D"/>
    <w:multiLevelType w:val="hybridMultilevel"/>
    <w:tmpl w:val="A08C9AB2"/>
    <w:lvl w:ilvl="0" w:tplc="459AB0D8">
      <w:start w:val="1"/>
      <w:numFmt w:val="decimal"/>
      <w:lvlText w:val="3.5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F70F3"/>
    <w:multiLevelType w:val="hybridMultilevel"/>
    <w:tmpl w:val="EE6401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4C760C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A0A5494"/>
    <w:multiLevelType w:val="hybridMultilevel"/>
    <w:tmpl w:val="0C7AE8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7F48BC"/>
    <w:multiLevelType w:val="hybridMultilevel"/>
    <w:tmpl w:val="BBC87E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15AC5"/>
    <w:multiLevelType w:val="hybridMultilevel"/>
    <w:tmpl w:val="8C646514"/>
    <w:lvl w:ilvl="0" w:tplc="EA8823C0">
      <w:start w:val="1"/>
      <w:numFmt w:val="decimal"/>
      <w:lvlText w:val="4.%1"/>
      <w:lvlJc w:val="left"/>
      <w:pPr>
        <w:ind w:left="103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5A1793"/>
    <w:multiLevelType w:val="hybridMultilevel"/>
    <w:tmpl w:val="2472B2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C53119"/>
    <w:multiLevelType w:val="hybridMultilevel"/>
    <w:tmpl w:val="B1B044B6"/>
    <w:lvl w:ilvl="0" w:tplc="C1D4893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90789B"/>
    <w:multiLevelType w:val="hybridMultilevel"/>
    <w:tmpl w:val="ED880886"/>
    <w:lvl w:ilvl="0" w:tplc="9BDA7B38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1725D"/>
    <w:multiLevelType w:val="hybridMultilevel"/>
    <w:tmpl w:val="53AA1F62"/>
    <w:lvl w:ilvl="0" w:tplc="7F8EFF4C">
      <w:start w:val="1"/>
      <w:numFmt w:val="decimal"/>
      <w:lvlText w:val="4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A990E7B"/>
    <w:multiLevelType w:val="hybridMultilevel"/>
    <w:tmpl w:val="4AD0623E"/>
    <w:lvl w:ilvl="0" w:tplc="A164E83E">
      <w:start w:val="5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B100EE"/>
    <w:multiLevelType w:val="multilevel"/>
    <w:tmpl w:val="A6742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9E6CF7"/>
    <w:multiLevelType w:val="hybridMultilevel"/>
    <w:tmpl w:val="86C0EC7A"/>
    <w:lvl w:ilvl="0" w:tplc="AF18B76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C1193D"/>
    <w:multiLevelType w:val="hybridMultilevel"/>
    <w:tmpl w:val="BE4274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123B1C"/>
    <w:multiLevelType w:val="multilevel"/>
    <w:tmpl w:val="6270D4A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4F485463"/>
    <w:multiLevelType w:val="hybridMultilevel"/>
    <w:tmpl w:val="36C2FFBC"/>
    <w:lvl w:ilvl="0" w:tplc="C1D4893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1AB41D6"/>
    <w:multiLevelType w:val="hybridMultilevel"/>
    <w:tmpl w:val="022A86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C231CC"/>
    <w:multiLevelType w:val="hybridMultilevel"/>
    <w:tmpl w:val="23AE56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22CCD"/>
    <w:multiLevelType w:val="hybridMultilevel"/>
    <w:tmpl w:val="0478B978"/>
    <w:lvl w:ilvl="0" w:tplc="C1D4893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2E18E7"/>
    <w:multiLevelType w:val="hybridMultilevel"/>
    <w:tmpl w:val="60A4F3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1E05A1"/>
    <w:multiLevelType w:val="multilevel"/>
    <w:tmpl w:val="3D16F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D5C590C"/>
    <w:multiLevelType w:val="hybridMultilevel"/>
    <w:tmpl w:val="E9EC961A"/>
    <w:lvl w:ilvl="0" w:tplc="20863EB4">
      <w:start w:val="4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BA5805"/>
    <w:multiLevelType w:val="hybridMultilevel"/>
    <w:tmpl w:val="FFECAB52"/>
    <w:lvl w:ilvl="0" w:tplc="1F6E0EDC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2E5478"/>
    <w:multiLevelType w:val="hybridMultilevel"/>
    <w:tmpl w:val="9AF892C6"/>
    <w:lvl w:ilvl="0" w:tplc="CC7A09F4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155090"/>
    <w:multiLevelType w:val="hybridMultilevel"/>
    <w:tmpl w:val="F21CA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3900CF"/>
    <w:multiLevelType w:val="hybridMultilevel"/>
    <w:tmpl w:val="47FC18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16D55"/>
    <w:multiLevelType w:val="hybridMultilevel"/>
    <w:tmpl w:val="A6A0E5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556FFF"/>
    <w:multiLevelType w:val="hybridMultilevel"/>
    <w:tmpl w:val="1206C1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5E37B8"/>
    <w:multiLevelType w:val="hybridMultilevel"/>
    <w:tmpl w:val="A092A956"/>
    <w:lvl w:ilvl="0" w:tplc="102CBDD2">
      <w:start w:val="1"/>
      <w:numFmt w:val="decimal"/>
      <w:lvlText w:val="3.5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570FBD"/>
    <w:multiLevelType w:val="hybridMultilevel"/>
    <w:tmpl w:val="B7BA09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BB7569"/>
    <w:multiLevelType w:val="hybridMultilevel"/>
    <w:tmpl w:val="FD5413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0D1BD3"/>
    <w:multiLevelType w:val="hybridMultilevel"/>
    <w:tmpl w:val="6A0A73D0"/>
    <w:lvl w:ilvl="0" w:tplc="EA2E7436">
      <w:start w:val="4"/>
      <w:numFmt w:val="decimal"/>
      <w:lvlText w:val="%1."/>
      <w:lvlJc w:val="left"/>
      <w:pPr>
        <w:ind w:left="45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4729" w:hanging="360"/>
      </w:pPr>
    </w:lvl>
    <w:lvl w:ilvl="2" w:tplc="4009001B" w:tentative="1">
      <w:start w:val="1"/>
      <w:numFmt w:val="lowerRoman"/>
      <w:lvlText w:val="%3."/>
      <w:lvlJc w:val="right"/>
      <w:pPr>
        <w:ind w:left="5449" w:hanging="180"/>
      </w:pPr>
    </w:lvl>
    <w:lvl w:ilvl="3" w:tplc="4009000F" w:tentative="1">
      <w:start w:val="1"/>
      <w:numFmt w:val="decimal"/>
      <w:lvlText w:val="%4."/>
      <w:lvlJc w:val="left"/>
      <w:pPr>
        <w:ind w:left="6169" w:hanging="360"/>
      </w:pPr>
    </w:lvl>
    <w:lvl w:ilvl="4" w:tplc="40090019" w:tentative="1">
      <w:start w:val="1"/>
      <w:numFmt w:val="lowerLetter"/>
      <w:lvlText w:val="%5."/>
      <w:lvlJc w:val="left"/>
      <w:pPr>
        <w:ind w:left="6889" w:hanging="360"/>
      </w:pPr>
    </w:lvl>
    <w:lvl w:ilvl="5" w:tplc="4009001B" w:tentative="1">
      <w:start w:val="1"/>
      <w:numFmt w:val="lowerRoman"/>
      <w:lvlText w:val="%6."/>
      <w:lvlJc w:val="right"/>
      <w:pPr>
        <w:ind w:left="7609" w:hanging="180"/>
      </w:pPr>
    </w:lvl>
    <w:lvl w:ilvl="6" w:tplc="4009000F" w:tentative="1">
      <w:start w:val="1"/>
      <w:numFmt w:val="decimal"/>
      <w:lvlText w:val="%7."/>
      <w:lvlJc w:val="left"/>
      <w:pPr>
        <w:ind w:left="8329" w:hanging="360"/>
      </w:pPr>
    </w:lvl>
    <w:lvl w:ilvl="7" w:tplc="40090019" w:tentative="1">
      <w:start w:val="1"/>
      <w:numFmt w:val="lowerLetter"/>
      <w:lvlText w:val="%8."/>
      <w:lvlJc w:val="left"/>
      <w:pPr>
        <w:ind w:left="9049" w:hanging="360"/>
      </w:pPr>
    </w:lvl>
    <w:lvl w:ilvl="8" w:tplc="4009001B" w:tentative="1">
      <w:start w:val="1"/>
      <w:numFmt w:val="lowerRoman"/>
      <w:lvlText w:val="%9."/>
      <w:lvlJc w:val="right"/>
      <w:pPr>
        <w:ind w:left="9769" w:hanging="180"/>
      </w:pPr>
    </w:lvl>
  </w:abstractNum>
  <w:abstractNum w:abstractNumId="45" w15:restartNumberingAfterBreak="0">
    <w:nsid w:val="7212672F"/>
    <w:multiLevelType w:val="multilevel"/>
    <w:tmpl w:val="704ED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28E7AF9"/>
    <w:multiLevelType w:val="hybridMultilevel"/>
    <w:tmpl w:val="DC460C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FC4B9B"/>
    <w:multiLevelType w:val="multilevel"/>
    <w:tmpl w:val="A75E2D1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981544487">
    <w:abstractNumId w:val="42"/>
  </w:num>
  <w:num w:numId="2" w16cid:durableId="934283412">
    <w:abstractNumId w:val="39"/>
  </w:num>
  <w:num w:numId="3" w16cid:durableId="1469127960">
    <w:abstractNumId w:val="15"/>
  </w:num>
  <w:num w:numId="4" w16cid:durableId="1483430602">
    <w:abstractNumId w:val="27"/>
  </w:num>
  <w:num w:numId="5" w16cid:durableId="706493717">
    <w:abstractNumId w:val="44"/>
  </w:num>
  <w:num w:numId="6" w16cid:durableId="421724503">
    <w:abstractNumId w:val="6"/>
  </w:num>
  <w:num w:numId="7" w16cid:durableId="1251809946">
    <w:abstractNumId w:val="10"/>
  </w:num>
  <w:num w:numId="8" w16cid:durableId="909778855">
    <w:abstractNumId w:val="9"/>
  </w:num>
  <w:num w:numId="9" w16cid:durableId="134294951">
    <w:abstractNumId w:val="28"/>
  </w:num>
  <w:num w:numId="10" w16cid:durableId="398210217">
    <w:abstractNumId w:val="20"/>
  </w:num>
  <w:num w:numId="11" w16cid:durableId="2088266444">
    <w:abstractNumId w:val="31"/>
  </w:num>
  <w:num w:numId="12" w16cid:durableId="1344042495">
    <w:abstractNumId w:val="0"/>
  </w:num>
  <w:num w:numId="13" w16cid:durableId="30108842">
    <w:abstractNumId w:val="12"/>
  </w:num>
  <w:num w:numId="14" w16cid:durableId="2039115502">
    <w:abstractNumId w:val="14"/>
  </w:num>
  <w:num w:numId="15" w16cid:durableId="2080595421">
    <w:abstractNumId w:val="38"/>
  </w:num>
  <w:num w:numId="16" w16cid:durableId="799569815">
    <w:abstractNumId w:val="11"/>
  </w:num>
  <w:num w:numId="17" w16cid:durableId="865866678">
    <w:abstractNumId w:val="29"/>
  </w:num>
  <w:num w:numId="18" w16cid:durableId="1778060472">
    <w:abstractNumId w:val="2"/>
  </w:num>
  <w:num w:numId="19" w16cid:durableId="414403672">
    <w:abstractNumId w:val="47"/>
  </w:num>
  <w:num w:numId="20" w16cid:durableId="381443321">
    <w:abstractNumId w:val="7"/>
  </w:num>
  <w:num w:numId="21" w16cid:durableId="55667564">
    <w:abstractNumId w:val="35"/>
  </w:num>
  <w:num w:numId="22" w16cid:durableId="1312365261">
    <w:abstractNumId w:val="36"/>
  </w:num>
  <w:num w:numId="23" w16cid:durableId="1436439990">
    <w:abstractNumId w:val="17"/>
  </w:num>
  <w:num w:numId="24" w16cid:durableId="1686517283">
    <w:abstractNumId w:val="34"/>
  </w:num>
  <w:num w:numId="25" w16cid:durableId="724917594">
    <w:abstractNumId w:val="13"/>
  </w:num>
  <w:num w:numId="26" w16cid:durableId="507789524">
    <w:abstractNumId w:val="46"/>
  </w:num>
  <w:num w:numId="27" w16cid:durableId="1091007762">
    <w:abstractNumId w:val="23"/>
  </w:num>
  <w:num w:numId="28" w16cid:durableId="366949048">
    <w:abstractNumId w:val="3"/>
  </w:num>
  <w:num w:numId="29" w16cid:durableId="132522187">
    <w:abstractNumId w:val="40"/>
  </w:num>
  <w:num w:numId="30" w16cid:durableId="868378874">
    <w:abstractNumId w:val="4"/>
  </w:num>
  <w:num w:numId="31" w16cid:durableId="502941038">
    <w:abstractNumId w:val="24"/>
  </w:num>
  <w:num w:numId="32" w16cid:durableId="1375737134">
    <w:abstractNumId w:val="33"/>
  </w:num>
  <w:num w:numId="33" w16cid:durableId="935015080">
    <w:abstractNumId w:val="45"/>
  </w:num>
  <w:num w:numId="34" w16cid:durableId="645158871">
    <w:abstractNumId w:val="18"/>
  </w:num>
  <w:num w:numId="35" w16cid:durableId="343899847">
    <w:abstractNumId w:val="19"/>
  </w:num>
  <w:num w:numId="36" w16cid:durableId="1525821305">
    <w:abstractNumId w:val="26"/>
  </w:num>
  <w:num w:numId="37" w16cid:durableId="1969512843">
    <w:abstractNumId w:val="43"/>
  </w:num>
  <w:num w:numId="38" w16cid:durableId="1500852271">
    <w:abstractNumId w:val="37"/>
  </w:num>
  <w:num w:numId="39" w16cid:durableId="752120273">
    <w:abstractNumId w:val="32"/>
  </w:num>
  <w:num w:numId="40" w16cid:durableId="638654520">
    <w:abstractNumId w:val="21"/>
  </w:num>
  <w:num w:numId="41" w16cid:durableId="1237983647">
    <w:abstractNumId w:val="22"/>
  </w:num>
  <w:num w:numId="42" w16cid:durableId="348604841">
    <w:abstractNumId w:val="25"/>
  </w:num>
  <w:num w:numId="43" w16cid:durableId="195393677">
    <w:abstractNumId w:val="1"/>
  </w:num>
  <w:num w:numId="44" w16cid:durableId="426074771">
    <w:abstractNumId w:val="41"/>
  </w:num>
  <w:num w:numId="45" w16cid:durableId="2004581938">
    <w:abstractNumId w:val="8"/>
  </w:num>
  <w:num w:numId="46" w16cid:durableId="181869534">
    <w:abstractNumId w:val="16"/>
  </w:num>
  <w:num w:numId="47" w16cid:durableId="1559366391">
    <w:abstractNumId w:val="30"/>
  </w:num>
  <w:num w:numId="48" w16cid:durableId="1762412940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TczNTc1sDCxNDdT0lEKTi0uzszPAykwrAUAVPkVfywAAAA="/>
  </w:docVars>
  <w:rsids>
    <w:rsidRoot w:val="005A3607"/>
    <w:rsid w:val="00016082"/>
    <w:rsid w:val="001911C2"/>
    <w:rsid w:val="001B6AE4"/>
    <w:rsid w:val="001D56E7"/>
    <w:rsid w:val="002F37AD"/>
    <w:rsid w:val="00323EF1"/>
    <w:rsid w:val="00396F5D"/>
    <w:rsid w:val="003B5FF3"/>
    <w:rsid w:val="003E5C80"/>
    <w:rsid w:val="00431216"/>
    <w:rsid w:val="00455F72"/>
    <w:rsid w:val="0045709F"/>
    <w:rsid w:val="004A6C54"/>
    <w:rsid w:val="004D715E"/>
    <w:rsid w:val="005618D3"/>
    <w:rsid w:val="005A16B8"/>
    <w:rsid w:val="005A3607"/>
    <w:rsid w:val="005F6903"/>
    <w:rsid w:val="006003F9"/>
    <w:rsid w:val="006647DA"/>
    <w:rsid w:val="007152EC"/>
    <w:rsid w:val="008177F0"/>
    <w:rsid w:val="009D1EB1"/>
    <w:rsid w:val="009F7688"/>
    <w:rsid w:val="00A35184"/>
    <w:rsid w:val="00A539D0"/>
    <w:rsid w:val="00B2551C"/>
    <w:rsid w:val="00B6349D"/>
    <w:rsid w:val="00C024BC"/>
    <w:rsid w:val="00C167E4"/>
    <w:rsid w:val="00C55A20"/>
    <w:rsid w:val="00CA2308"/>
    <w:rsid w:val="00D3652B"/>
    <w:rsid w:val="00E54B16"/>
    <w:rsid w:val="00EE6A48"/>
    <w:rsid w:val="00F0109C"/>
    <w:rsid w:val="00F108B9"/>
    <w:rsid w:val="00F34D3C"/>
    <w:rsid w:val="00FC4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B7210"/>
  <w15:chartTrackingRefBased/>
  <w15:docId w15:val="{725A5CA0-86CB-4888-9C8B-95066AF6D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5184"/>
  </w:style>
  <w:style w:type="paragraph" w:styleId="Heading1">
    <w:name w:val="heading 1"/>
    <w:basedOn w:val="Normal"/>
    <w:next w:val="Normal"/>
    <w:link w:val="Heading1Char"/>
    <w:uiPriority w:val="9"/>
    <w:qFormat/>
    <w:rsid w:val="005A3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A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A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A4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3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A3607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A3607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5A3607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A3607"/>
    <w:pPr>
      <w:spacing w:after="0"/>
      <w:ind w:left="44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360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A3607"/>
    <w:pPr>
      <w:ind w:left="720"/>
      <w:contextualSpacing/>
    </w:pPr>
  </w:style>
  <w:style w:type="table" w:styleId="TableGrid">
    <w:name w:val="Table Grid"/>
    <w:basedOn w:val="TableNormal"/>
    <w:uiPriority w:val="39"/>
    <w:rsid w:val="005A3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A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607"/>
  </w:style>
  <w:style w:type="character" w:customStyle="1" w:styleId="Heading2Char">
    <w:name w:val="Heading 2 Char"/>
    <w:basedOn w:val="DefaultParagraphFont"/>
    <w:link w:val="Heading2"/>
    <w:uiPriority w:val="9"/>
    <w:rsid w:val="00EE6A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A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A4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EE6A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A48"/>
  </w:style>
  <w:style w:type="paragraph" w:styleId="NoSpacing">
    <w:name w:val="No Spacing"/>
    <w:link w:val="NoSpacingChar"/>
    <w:uiPriority w:val="1"/>
    <w:qFormat/>
    <w:rsid w:val="00EE6A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E6A48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E6A48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EE6A48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E6A4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E6A4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E6A4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E6A48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E6A48"/>
    <w:pPr>
      <w:spacing w:after="0"/>
      <w:ind w:left="1760"/>
    </w:pPr>
    <w:rPr>
      <w:rFonts w:cs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6A4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6A4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6A48"/>
    <w:rPr>
      <w:vertAlign w:val="superscript"/>
    </w:rPr>
  </w:style>
  <w:style w:type="paragraph" w:customStyle="1" w:styleId="css-18uqayh">
    <w:name w:val="css-18uqayh"/>
    <w:basedOn w:val="Normal"/>
    <w:rsid w:val="00EE6A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EE6A48"/>
    <w:rPr>
      <w:i/>
      <w:iCs/>
    </w:rPr>
  </w:style>
  <w:style w:type="paragraph" w:styleId="NormalWeb">
    <w:name w:val="Normal (Web)"/>
    <w:basedOn w:val="Normal"/>
    <w:uiPriority w:val="99"/>
    <w:unhideWhenUsed/>
    <w:rsid w:val="00EE6A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E6A48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EE6A48"/>
  </w:style>
  <w:style w:type="character" w:styleId="FollowedHyperlink">
    <w:name w:val="FollowedHyperlink"/>
    <w:basedOn w:val="DefaultParagraphFont"/>
    <w:uiPriority w:val="99"/>
    <w:semiHidden/>
    <w:unhideWhenUsed/>
    <w:rsid w:val="00EE6A48"/>
    <w:rPr>
      <w:color w:val="954F72" w:themeColor="followedHyperlink"/>
      <w:u w:val="single"/>
    </w:rPr>
  </w:style>
  <w:style w:type="character" w:customStyle="1" w:styleId="a-size-extra-large">
    <w:name w:val="a-size-extra-large"/>
    <w:basedOn w:val="DefaultParagraphFont"/>
    <w:rsid w:val="00EE6A48"/>
  </w:style>
  <w:style w:type="character" w:customStyle="1" w:styleId="author">
    <w:name w:val="author"/>
    <w:basedOn w:val="DefaultParagraphFont"/>
    <w:rsid w:val="00EE6A48"/>
  </w:style>
  <w:style w:type="character" w:customStyle="1" w:styleId="css-x5hiaf">
    <w:name w:val="css-x5hiaf"/>
    <w:basedOn w:val="DefaultParagraphFont"/>
    <w:rsid w:val="00EE6A48"/>
  </w:style>
  <w:style w:type="character" w:customStyle="1" w:styleId="css-acv5hh">
    <w:name w:val="css-acv5hh"/>
    <w:basedOn w:val="DefaultParagraphFont"/>
    <w:rsid w:val="00EE6A48"/>
  </w:style>
  <w:style w:type="character" w:customStyle="1" w:styleId="css-278qcu">
    <w:name w:val="css-278qcu"/>
    <w:basedOn w:val="DefaultParagraphFont"/>
    <w:rsid w:val="00EE6A48"/>
  </w:style>
  <w:style w:type="character" w:customStyle="1" w:styleId="css-1f8sqii">
    <w:name w:val="css-1f8sqii"/>
    <w:basedOn w:val="DefaultParagraphFont"/>
    <w:rsid w:val="00EE6A48"/>
  </w:style>
  <w:style w:type="character" w:customStyle="1" w:styleId="css-ima1mg">
    <w:name w:val="css-ima1mg"/>
    <w:basedOn w:val="DefaultParagraphFont"/>
    <w:rsid w:val="00EE6A48"/>
  </w:style>
  <w:style w:type="character" w:customStyle="1" w:styleId="css-1wigqnc">
    <w:name w:val="css-1wigqnc"/>
    <w:basedOn w:val="DefaultParagraphFont"/>
    <w:rsid w:val="00EE6A48"/>
  </w:style>
  <w:style w:type="character" w:customStyle="1" w:styleId="css-17l5vfv">
    <w:name w:val="css-17l5vfv"/>
    <w:basedOn w:val="DefaultParagraphFont"/>
    <w:rsid w:val="00EE6A48"/>
  </w:style>
  <w:style w:type="character" w:customStyle="1" w:styleId="css-tczsq2">
    <w:name w:val="css-tczsq2"/>
    <w:basedOn w:val="DefaultParagraphFont"/>
    <w:rsid w:val="00EE6A48"/>
  </w:style>
  <w:style w:type="character" w:customStyle="1" w:styleId="css-1dxrq2c">
    <w:name w:val="css-1dxrq2c"/>
    <w:basedOn w:val="DefaultParagraphFont"/>
    <w:rsid w:val="00EE6A48"/>
  </w:style>
  <w:style w:type="character" w:customStyle="1" w:styleId="css-z4n4zn">
    <w:name w:val="css-z4n4zn"/>
    <w:basedOn w:val="DefaultParagraphFont"/>
    <w:rsid w:val="00EE6A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182EC-8808-48EA-9E07-C28409676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671</Words>
  <Characters>38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rv desai</dc:creator>
  <cp:keywords/>
  <dc:description/>
  <cp:lastModifiedBy>atharv desai</cp:lastModifiedBy>
  <cp:revision>17</cp:revision>
  <cp:lastPrinted>2023-03-01T15:02:00Z</cp:lastPrinted>
  <dcterms:created xsi:type="dcterms:W3CDTF">2022-09-26T06:34:00Z</dcterms:created>
  <dcterms:modified xsi:type="dcterms:W3CDTF">2023-03-03T12:20:00Z</dcterms:modified>
</cp:coreProperties>
</file>